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513FB" w14:textId="5D0168FF" w:rsidR="00BD64C3" w:rsidRPr="00EA4590" w:rsidRDefault="005D2A12">
      <w:pPr>
        <w:rPr>
          <w:rFonts w:cstheme="minorHAnsi"/>
        </w:rPr>
      </w:pPr>
      <w:r w:rsidRPr="00EA4590">
        <w:rPr>
          <w:rFonts w:cstheme="minorHAnsi"/>
          <w:b/>
          <w:bCs/>
        </w:rPr>
        <w:t>Prediction tools for kinases</w:t>
      </w:r>
      <w:r w:rsidR="00944B69">
        <w:rPr>
          <w:rFonts w:cstheme="minorHAnsi"/>
          <w:b/>
          <w:bCs/>
        </w:rPr>
        <w:t xml:space="preserve">. </w:t>
      </w:r>
      <w:r w:rsidRPr="00EA4590">
        <w:rPr>
          <w:rFonts w:cstheme="minorHAnsi"/>
        </w:rPr>
        <w:t xml:space="preserve">Tools, </w:t>
      </w:r>
      <w:r w:rsidR="00E91DBD" w:rsidRPr="00EA4590">
        <w:rPr>
          <w:rFonts w:cstheme="minorHAnsi"/>
        </w:rPr>
        <w:t>a</w:t>
      </w:r>
      <w:r w:rsidR="00A13A18" w:rsidRPr="00EA4590">
        <w:rPr>
          <w:rFonts w:cstheme="minorHAnsi"/>
        </w:rPr>
        <w:t>lgorithms</w:t>
      </w:r>
      <w:r w:rsidR="003951B2" w:rsidRPr="00EA4590">
        <w:rPr>
          <w:rFonts w:cstheme="minorHAnsi"/>
        </w:rPr>
        <w:t xml:space="preserve">, </w:t>
      </w:r>
      <w:r w:rsidR="00E91DBD" w:rsidRPr="00EA4590">
        <w:rPr>
          <w:rFonts w:cstheme="minorHAnsi"/>
        </w:rPr>
        <w:t>link to the webpage or server of the prediction tools, d</w:t>
      </w:r>
      <w:r w:rsidR="003951B2" w:rsidRPr="00EA4590">
        <w:rPr>
          <w:rFonts w:cstheme="minorHAnsi"/>
        </w:rPr>
        <w:t xml:space="preserve">atabases </w:t>
      </w:r>
      <w:r w:rsidR="00E91DBD" w:rsidRPr="00EA4590">
        <w:rPr>
          <w:rFonts w:cstheme="minorHAnsi"/>
        </w:rPr>
        <w:t xml:space="preserve">that were </w:t>
      </w:r>
      <w:r w:rsidR="003951B2" w:rsidRPr="00EA4590">
        <w:rPr>
          <w:rFonts w:cstheme="minorHAnsi"/>
        </w:rPr>
        <w:t xml:space="preserve">used to train (and validate) the </w:t>
      </w:r>
      <w:r w:rsidR="00782B42" w:rsidRPr="00EA4590">
        <w:rPr>
          <w:rFonts w:cstheme="minorHAnsi"/>
        </w:rPr>
        <w:t>model.</w:t>
      </w:r>
    </w:p>
    <w:tbl>
      <w:tblPr>
        <w:tblStyle w:val="PlainTable1"/>
        <w:tblW w:w="9242" w:type="dxa"/>
        <w:jc w:val="center"/>
        <w:tblLayout w:type="fixed"/>
        <w:tblLook w:val="04A0" w:firstRow="1" w:lastRow="0" w:firstColumn="1" w:lastColumn="0" w:noHBand="0" w:noVBand="1"/>
      </w:tblPr>
      <w:tblGrid>
        <w:gridCol w:w="1668"/>
        <w:gridCol w:w="1984"/>
        <w:gridCol w:w="2439"/>
        <w:gridCol w:w="1645"/>
        <w:gridCol w:w="1506"/>
      </w:tblGrid>
      <w:tr w:rsidR="00CB21C9" w:rsidRPr="005679CA" w14:paraId="01B2664B" w14:textId="7BADF984" w:rsidTr="005679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5C445ECE" w14:textId="00C7F4CD" w:rsidR="00CB21C9" w:rsidRPr="005679CA" w:rsidRDefault="00CB21C9" w:rsidP="00F802F2">
            <w:pPr>
              <w:jc w:val="center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Tool</w:t>
            </w:r>
          </w:p>
        </w:tc>
        <w:tc>
          <w:tcPr>
            <w:tcW w:w="1984" w:type="dxa"/>
          </w:tcPr>
          <w:p w14:paraId="45F5DC34" w14:textId="18BE0ADD" w:rsidR="00CB21C9" w:rsidRPr="005679CA" w:rsidRDefault="003B5911" w:rsidP="00F802F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Algorithm</w:t>
            </w:r>
          </w:p>
        </w:tc>
        <w:tc>
          <w:tcPr>
            <w:tcW w:w="2439" w:type="dxa"/>
          </w:tcPr>
          <w:p w14:paraId="08ABD18A" w14:textId="10FE6B51" w:rsidR="00CB21C9" w:rsidRPr="005679CA" w:rsidRDefault="00CB21C9" w:rsidP="00F802F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Link</w:t>
            </w:r>
          </w:p>
        </w:tc>
        <w:tc>
          <w:tcPr>
            <w:tcW w:w="1645" w:type="dxa"/>
          </w:tcPr>
          <w:p w14:paraId="4C5AFCA5" w14:textId="05BDF580" w:rsidR="00CB21C9" w:rsidRPr="005679CA" w:rsidRDefault="00CB21C9" w:rsidP="003D107B">
            <w:pPr>
              <w:ind w:left="-24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Database</w:t>
            </w:r>
          </w:p>
        </w:tc>
        <w:tc>
          <w:tcPr>
            <w:tcW w:w="1506" w:type="dxa"/>
          </w:tcPr>
          <w:p w14:paraId="5C4A4146" w14:textId="16B03181" w:rsidR="00CB21C9" w:rsidRPr="005679CA" w:rsidRDefault="00CB21C9" w:rsidP="003D107B">
            <w:pPr>
              <w:ind w:left="-24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Predictive / Experimentally validated</w:t>
            </w:r>
          </w:p>
        </w:tc>
      </w:tr>
      <w:tr w:rsidR="007D3982" w:rsidRPr="005679CA" w14:paraId="592A247B" w14:textId="27B7123E" w:rsidTr="005679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340AF1C3" w14:textId="6BABB226" w:rsidR="00CB21C9" w:rsidRPr="005679CA" w:rsidRDefault="00CB21C9" w:rsidP="00F802F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PhosphoPredict</w:t>
            </w:r>
          </w:p>
        </w:tc>
        <w:tc>
          <w:tcPr>
            <w:tcW w:w="1984" w:type="dxa"/>
          </w:tcPr>
          <w:p w14:paraId="22E98742" w14:textId="792259A9" w:rsidR="00CB21C9" w:rsidRPr="005679CA" w:rsidRDefault="00571FEB" w:rsidP="00192817">
            <w:pPr>
              <w:ind w:left="-39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Random Forest (classification)</w:t>
            </w:r>
          </w:p>
        </w:tc>
        <w:commentRangeStart w:id="0"/>
        <w:commentRangeStart w:id="1"/>
        <w:tc>
          <w:tcPr>
            <w:tcW w:w="2439" w:type="dxa"/>
          </w:tcPr>
          <w:p w14:paraId="74164E62" w14:textId="77777777" w:rsidR="00CB21C9" w:rsidRPr="005679CA" w:rsidRDefault="00CB21C9" w:rsidP="00F80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fldChar w:fldCharType="begin"/>
            </w:r>
            <w:r w:rsidRPr="005679CA">
              <w:rPr>
                <w:rFonts w:cstheme="minorHAnsi"/>
                <w:sz w:val="20"/>
                <w:szCs w:val="20"/>
              </w:rPr>
              <w:instrText>HYPERLINK "http://phosphopredict.erc.monash.edu/"</w:instrText>
            </w:r>
            <w:r w:rsidRPr="005679CA">
              <w:fldChar w:fldCharType="separate"/>
            </w:r>
            <w:r w:rsidRPr="005679CA">
              <w:rPr>
                <w:rStyle w:val="Hyperlink"/>
                <w:rFonts w:cstheme="minorHAnsi"/>
                <w:color w:val="auto"/>
                <w:sz w:val="20"/>
                <w:szCs w:val="20"/>
              </w:rPr>
              <w:t>PhosphoPredict</w:t>
            </w:r>
            <w:r w:rsidRPr="005679CA">
              <w:rPr>
                <w:rStyle w:val="Hyperlink"/>
                <w:rFonts w:cstheme="minorHAnsi"/>
                <w:color w:val="auto"/>
                <w:sz w:val="20"/>
                <w:szCs w:val="20"/>
              </w:rPr>
              <w:fldChar w:fldCharType="end"/>
            </w:r>
          </w:p>
          <w:p w14:paraId="0223853E" w14:textId="4C373F46" w:rsidR="00CB21C9" w:rsidRPr="005679CA" w:rsidRDefault="00CB21C9" w:rsidP="00F80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color w:val="FF0000"/>
                <w:sz w:val="20"/>
                <w:szCs w:val="20"/>
              </w:rPr>
              <w:t>(Web page is not opening)</w:t>
            </w:r>
            <w:commentRangeEnd w:id="0"/>
            <w:r w:rsidRPr="005679CA">
              <w:rPr>
                <w:rStyle w:val="CommentReference"/>
                <w:rFonts w:cstheme="minorHAnsi"/>
                <w:sz w:val="20"/>
                <w:szCs w:val="20"/>
              </w:rPr>
              <w:commentReference w:id="0"/>
            </w:r>
            <w:commentRangeEnd w:id="1"/>
            <w:r w:rsidRPr="005679CA">
              <w:rPr>
                <w:rStyle w:val="CommentReference"/>
                <w:rFonts w:cstheme="minorHAnsi"/>
                <w:sz w:val="20"/>
                <w:szCs w:val="20"/>
              </w:rPr>
              <w:commentReference w:id="1"/>
            </w:r>
          </w:p>
        </w:tc>
        <w:tc>
          <w:tcPr>
            <w:tcW w:w="1645" w:type="dxa"/>
          </w:tcPr>
          <w:p w14:paraId="31949102" w14:textId="3093D0C7" w:rsidR="00CB21C9" w:rsidRPr="005679CA" w:rsidRDefault="00CB21C9" w:rsidP="00F80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Phospho.ELM</w:t>
            </w:r>
            <w:r w:rsidR="001050CE" w:rsidRPr="005679CA">
              <w:rPr>
                <w:rFonts w:cstheme="minorHAnsi"/>
                <w:sz w:val="20"/>
                <w:szCs w:val="20"/>
              </w:rPr>
              <w:t xml:space="preserve">, </w:t>
            </w:r>
            <w:r w:rsidRPr="005679CA">
              <w:rPr>
                <w:rFonts w:cstheme="minorHAnsi"/>
                <w:sz w:val="20"/>
                <w:szCs w:val="20"/>
              </w:rPr>
              <w:t>PhosphoSitePlus</w:t>
            </w:r>
          </w:p>
        </w:tc>
        <w:tc>
          <w:tcPr>
            <w:tcW w:w="1506" w:type="dxa"/>
          </w:tcPr>
          <w:p w14:paraId="35439902" w14:textId="7D0B3F89" w:rsidR="00CB21C9" w:rsidRPr="005679CA" w:rsidRDefault="00CB21C9" w:rsidP="001050C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Experimentally validated</w:t>
            </w:r>
            <w:r w:rsidR="001050CE" w:rsidRPr="005679CA">
              <w:rPr>
                <w:rFonts w:cstheme="minorHAnsi"/>
                <w:sz w:val="20"/>
                <w:szCs w:val="20"/>
              </w:rPr>
              <w:t xml:space="preserve">, Experimentally validated </w:t>
            </w:r>
          </w:p>
        </w:tc>
      </w:tr>
      <w:tr w:rsidR="00CB21C9" w:rsidRPr="005679CA" w14:paraId="257D43F8" w14:textId="7D51BC50" w:rsidTr="005679C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40C65973" w14:textId="469715F1" w:rsidR="00CB21C9" w:rsidRPr="005679CA" w:rsidRDefault="00CB21C9" w:rsidP="00F802F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KinasePhos</w:t>
            </w:r>
          </w:p>
        </w:tc>
        <w:tc>
          <w:tcPr>
            <w:tcW w:w="1984" w:type="dxa"/>
          </w:tcPr>
          <w:p w14:paraId="146277A8" w14:textId="67ADCE84" w:rsidR="00CB21C9" w:rsidRPr="005679CA" w:rsidRDefault="005679CA" w:rsidP="0071417A">
            <w:pPr>
              <w:pStyle w:val="ListParagraph"/>
              <w:ind w:left="-1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="00FE0471" w:rsidRPr="005679CA">
              <w:rPr>
                <w:rFonts w:cstheme="minorHAnsi"/>
                <w:sz w:val="20"/>
                <w:szCs w:val="20"/>
              </w:rPr>
              <w:t>Hidden Markov Models</w:t>
            </w:r>
          </w:p>
        </w:tc>
        <w:commentRangeStart w:id="2"/>
        <w:tc>
          <w:tcPr>
            <w:tcW w:w="2439" w:type="dxa"/>
          </w:tcPr>
          <w:p w14:paraId="22027481" w14:textId="7E833B8A" w:rsidR="00CB21C9" w:rsidRPr="005679CA" w:rsidRDefault="00A1034C" w:rsidP="00F80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fldChar w:fldCharType="begin"/>
            </w:r>
            <w:r w:rsidRPr="005679CA">
              <w:rPr>
                <w:rFonts w:cstheme="minorHAnsi"/>
                <w:sz w:val="20"/>
                <w:szCs w:val="20"/>
              </w:rPr>
              <w:instrText>HYPERLINK "http://kinasephos2.mbc.nctu.edu.tw/"</w:instrText>
            </w:r>
            <w:r w:rsidRPr="005679CA">
              <w:fldChar w:fldCharType="separate"/>
            </w:r>
            <w:r w:rsidR="00CB21C9" w:rsidRPr="005679CA">
              <w:rPr>
                <w:rStyle w:val="Hyperlink"/>
                <w:rFonts w:cstheme="minorHAnsi"/>
                <w:color w:val="auto"/>
                <w:sz w:val="20"/>
                <w:szCs w:val="20"/>
              </w:rPr>
              <w:t>KinasePhos</w:t>
            </w:r>
            <w:r w:rsidRPr="005679CA">
              <w:rPr>
                <w:rStyle w:val="Hyperlink"/>
                <w:rFonts w:cstheme="minorHAnsi"/>
                <w:color w:val="auto"/>
                <w:sz w:val="20"/>
                <w:szCs w:val="20"/>
              </w:rPr>
              <w:fldChar w:fldCharType="end"/>
            </w:r>
          </w:p>
          <w:p w14:paraId="5A2E2984" w14:textId="533C3E3D" w:rsidR="00CB21C9" w:rsidRPr="005679CA" w:rsidRDefault="00CB21C9" w:rsidP="00F80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color w:val="FF0000"/>
                <w:sz w:val="20"/>
                <w:szCs w:val="20"/>
              </w:rPr>
              <w:t>(Web page is not opening)</w:t>
            </w:r>
            <w:commentRangeEnd w:id="2"/>
            <w:r w:rsidR="003047B9" w:rsidRPr="005679CA">
              <w:rPr>
                <w:rStyle w:val="CommentReference"/>
                <w:rFonts w:cstheme="minorHAnsi"/>
                <w:sz w:val="20"/>
                <w:szCs w:val="20"/>
              </w:rPr>
              <w:commentReference w:id="2"/>
            </w:r>
          </w:p>
        </w:tc>
        <w:tc>
          <w:tcPr>
            <w:tcW w:w="1645" w:type="dxa"/>
          </w:tcPr>
          <w:p w14:paraId="2B29B6EA" w14:textId="799D4065" w:rsidR="00CB21C9" w:rsidRPr="005679CA" w:rsidRDefault="00CB21C9" w:rsidP="00F80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Phospho</w:t>
            </w:r>
            <w:r w:rsidR="00D12429" w:rsidRPr="005679CA">
              <w:rPr>
                <w:rFonts w:cstheme="minorHAnsi"/>
                <w:sz w:val="20"/>
                <w:szCs w:val="20"/>
              </w:rPr>
              <w:t>.ELM</w:t>
            </w:r>
            <w:r w:rsidRPr="005679CA">
              <w:rPr>
                <w:rFonts w:cstheme="minorHAnsi"/>
                <w:sz w:val="20"/>
                <w:szCs w:val="20"/>
              </w:rPr>
              <w:t>, Swiss-Prot</w:t>
            </w:r>
          </w:p>
        </w:tc>
        <w:tc>
          <w:tcPr>
            <w:tcW w:w="1506" w:type="dxa"/>
          </w:tcPr>
          <w:p w14:paraId="43B23A0E" w14:textId="5F54C300" w:rsidR="003C74BB" w:rsidRPr="005679CA" w:rsidRDefault="00301814" w:rsidP="003C74B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Experimentally validated</w:t>
            </w:r>
            <w:r w:rsidR="003C74BB" w:rsidRPr="005679CA">
              <w:rPr>
                <w:rFonts w:cstheme="minorHAnsi"/>
                <w:sz w:val="20"/>
                <w:szCs w:val="20"/>
              </w:rPr>
              <w:t>, Experimentally validated</w:t>
            </w:r>
          </w:p>
        </w:tc>
      </w:tr>
      <w:tr w:rsidR="007D3982" w:rsidRPr="005679CA" w14:paraId="0BF7529E" w14:textId="276A01A1" w:rsidTr="005679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51A54DE5" w14:textId="19E05A76" w:rsidR="00CB21C9" w:rsidRPr="005679CA" w:rsidRDefault="00CB21C9" w:rsidP="00F802F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PPSP</w:t>
            </w:r>
          </w:p>
        </w:tc>
        <w:tc>
          <w:tcPr>
            <w:tcW w:w="1984" w:type="dxa"/>
          </w:tcPr>
          <w:p w14:paraId="60705776" w14:textId="77777777" w:rsidR="003047B9" w:rsidRPr="005679CA" w:rsidRDefault="003047B9" w:rsidP="003047B9">
            <w:pPr>
              <w:ind w:left="-39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 xml:space="preserve">Bayesian </w:t>
            </w:r>
          </w:p>
          <w:p w14:paraId="4DAA2B00" w14:textId="29547E8C" w:rsidR="00CB21C9" w:rsidRPr="005679CA" w:rsidRDefault="003047B9" w:rsidP="003047B9">
            <w:pPr>
              <w:ind w:left="-39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ab/>
              <w:t>Decision Theory</w:t>
            </w:r>
          </w:p>
        </w:tc>
        <w:commentRangeStart w:id="3"/>
        <w:tc>
          <w:tcPr>
            <w:tcW w:w="2439" w:type="dxa"/>
          </w:tcPr>
          <w:p w14:paraId="479A097A" w14:textId="5C2E9662" w:rsidR="00CB21C9" w:rsidRPr="005679CA" w:rsidRDefault="00A1034C" w:rsidP="00F80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fldChar w:fldCharType="begin"/>
            </w:r>
            <w:r w:rsidRPr="005679CA">
              <w:rPr>
                <w:rFonts w:cstheme="minorHAnsi"/>
                <w:sz w:val="20"/>
                <w:szCs w:val="20"/>
              </w:rPr>
              <w:instrText>HYPERLINK "http://ppsp.biocuckoo.org/index.php"</w:instrText>
            </w:r>
            <w:r w:rsidRPr="005679CA">
              <w:fldChar w:fldCharType="separate"/>
            </w:r>
            <w:r w:rsidR="00CB21C9" w:rsidRPr="005679CA">
              <w:rPr>
                <w:rStyle w:val="Hyperlink"/>
                <w:rFonts w:cstheme="minorHAnsi"/>
                <w:color w:val="auto"/>
                <w:sz w:val="20"/>
                <w:szCs w:val="20"/>
              </w:rPr>
              <w:t>PPSP</w:t>
            </w:r>
            <w:r w:rsidRPr="005679CA">
              <w:rPr>
                <w:rStyle w:val="Hyperlink"/>
                <w:rFonts w:cstheme="minorHAnsi"/>
                <w:color w:val="auto"/>
                <w:sz w:val="20"/>
                <w:szCs w:val="20"/>
              </w:rPr>
              <w:fldChar w:fldCharType="end"/>
            </w:r>
            <w:commentRangeEnd w:id="3"/>
            <w:r w:rsidR="003047B9" w:rsidRPr="005679CA">
              <w:rPr>
                <w:rStyle w:val="CommentReference"/>
                <w:rFonts w:cstheme="minorHAnsi"/>
                <w:sz w:val="20"/>
                <w:szCs w:val="20"/>
              </w:rPr>
              <w:commentReference w:id="3"/>
            </w:r>
          </w:p>
        </w:tc>
        <w:tc>
          <w:tcPr>
            <w:tcW w:w="1645" w:type="dxa"/>
          </w:tcPr>
          <w:p w14:paraId="0EBA7DAD" w14:textId="0DF84AAA" w:rsidR="00CB21C9" w:rsidRPr="005679CA" w:rsidRDefault="00CB21C9" w:rsidP="00F80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Phospho.ELM</w:t>
            </w:r>
          </w:p>
        </w:tc>
        <w:tc>
          <w:tcPr>
            <w:tcW w:w="1506" w:type="dxa"/>
          </w:tcPr>
          <w:p w14:paraId="28CD4F76" w14:textId="00DABF47" w:rsidR="00CB21C9" w:rsidRPr="005679CA" w:rsidRDefault="00CB21C9" w:rsidP="00781F9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Experimentally validated</w:t>
            </w:r>
          </w:p>
        </w:tc>
      </w:tr>
      <w:tr w:rsidR="00CB21C9" w:rsidRPr="005679CA" w14:paraId="43F0CF40" w14:textId="676E30C4" w:rsidTr="005679C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28E10942" w14:textId="7ADAC374" w:rsidR="00CB21C9" w:rsidRPr="005679CA" w:rsidRDefault="00CB21C9" w:rsidP="00F802F2">
            <w:pPr>
              <w:jc w:val="center"/>
              <w:rPr>
                <w:rFonts w:cstheme="minorHAnsi"/>
                <w:color w:val="00E668"/>
                <w:sz w:val="20"/>
                <w:szCs w:val="20"/>
              </w:rPr>
            </w:pPr>
            <w:r w:rsidRPr="005679CA">
              <w:rPr>
                <w:rFonts w:cstheme="minorHAnsi"/>
                <w:color w:val="00E668"/>
                <w:sz w:val="20"/>
                <w:szCs w:val="20"/>
              </w:rPr>
              <w:t>GPS</w:t>
            </w:r>
          </w:p>
        </w:tc>
        <w:tc>
          <w:tcPr>
            <w:tcW w:w="1984" w:type="dxa"/>
          </w:tcPr>
          <w:p w14:paraId="5C2D01EA" w14:textId="781E78C4" w:rsidR="00CB21C9" w:rsidRPr="005679CA" w:rsidRDefault="00027A0C" w:rsidP="00F80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E668"/>
                <w:sz w:val="20"/>
                <w:szCs w:val="20"/>
              </w:rPr>
            </w:pPr>
            <w:r w:rsidRPr="005679CA">
              <w:rPr>
                <w:rFonts w:cstheme="minorHAnsi"/>
                <w:color w:val="00E668"/>
                <w:sz w:val="20"/>
                <w:szCs w:val="20"/>
              </w:rPr>
              <w:t>Logistic Regression</w:t>
            </w:r>
          </w:p>
        </w:tc>
        <w:commentRangeStart w:id="4"/>
        <w:tc>
          <w:tcPr>
            <w:tcW w:w="2439" w:type="dxa"/>
          </w:tcPr>
          <w:p w14:paraId="3E2F289B" w14:textId="16E5E8D0" w:rsidR="00CB21C9" w:rsidRPr="005679CA" w:rsidRDefault="00A1034C" w:rsidP="00F80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E668"/>
                <w:sz w:val="20"/>
                <w:szCs w:val="20"/>
              </w:rPr>
            </w:pPr>
            <w:r w:rsidRPr="005679CA">
              <w:fldChar w:fldCharType="begin"/>
            </w:r>
            <w:r w:rsidRPr="005679CA">
              <w:rPr>
                <w:rFonts w:cstheme="minorHAnsi"/>
                <w:color w:val="00E668"/>
                <w:sz w:val="20"/>
                <w:szCs w:val="20"/>
              </w:rPr>
              <w:instrText>HYPERLINK "http://gps.biocuckoo.cn/online.php"</w:instrText>
            </w:r>
            <w:r w:rsidRPr="005679CA">
              <w:fldChar w:fldCharType="separate"/>
            </w:r>
            <w:r w:rsidR="00CB21C9" w:rsidRPr="005679CA">
              <w:rPr>
                <w:rStyle w:val="Hyperlink"/>
                <w:rFonts w:cstheme="minorHAnsi"/>
                <w:color w:val="00E668"/>
                <w:sz w:val="20"/>
                <w:szCs w:val="20"/>
              </w:rPr>
              <w:t>GPS</w:t>
            </w:r>
            <w:r w:rsidRPr="005679CA">
              <w:rPr>
                <w:rStyle w:val="Hyperlink"/>
                <w:rFonts w:cstheme="minorHAnsi"/>
                <w:color w:val="00E668"/>
                <w:sz w:val="20"/>
                <w:szCs w:val="20"/>
              </w:rPr>
              <w:fldChar w:fldCharType="end"/>
            </w:r>
            <w:commentRangeEnd w:id="4"/>
            <w:r w:rsidR="00027A0C" w:rsidRPr="005679CA">
              <w:rPr>
                <w:rStyle w:val="CommentReference"/>
                <w:rFonts w:cstheme="minorHAnsi"/>
                <w:color w:val="00E668"/>
                <w:sz w:val="20"/>
                <w:szCs w:val="20"/>
              </w:rPr>
              <w:commentReference w:id="4"/>
            </w:r>
          </w:p>
        </w:tc>
        <w:tc>
          <w:tcPr>
            <w:tcW w:w="1645" w:type="dxa"/>
          </w:tcPr>
          <w:p w14:paraId="34E44ED8" w14:textId="0E76D53F" w:rsidR="00CB21C9" w:rsidRPr="005679CA" w:rsidRDefault="009E11DB" w:rsidP="00F80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E668"/>
                <w:sz w:val="20"/>
                <w:szCs w:val="20"/>
              </w:rPr>
            </w:pPr>
            <w:r w:rsidRPr="005679CA">
              <w:rPr>
                <w:rFonts w:cstheme="minorHAnsi"/>
                <w:color w:val="00E668"/>
                <w:sz w:val="20"/>
                <w:szCs w:val="20"/>
              </w:rPr>
              <w:t>PhosphoSitePlus</w:t>
            </w:r>
          </w:p>
        </w:tc>
        <w:tc>
          <w:tcPr>
            <w:tcW w:w="1506" w:type="dxa"/>
          </w:tcPr>
          <w:p w14:paraId="0951B350" w14:textId="6C9A1B8F" w:rsidR="00CB21C9" w:rsidRPr="005679CA" w:rsidRDefault="009E11DB" w:rsidP="009E11D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E668"/>
                <w:sz w:val="20"/>
                <w:szCs w:val="20"/>
              </w:rPr>
            </w:pPr>
            <w:r w:rsidRPr="005679CA">
              <w:rPr>
                <w:rFonts w:cstheme="minorHAnsi"/>
                <w:color w:val="00E668"/>
                <w:sz w:val="20"/>
                <w:szCs w:val="20"/>
              </w:rPr>
              <w:t>Experimentally validated</w:t>
            </w:r>
          </w:p>
        </w:tc>
      </w:tr>
      <w:tr w:rsidR="007D3982" w:rsidRPr="005679CA" w14:paraId="5BB558C5" w14:textId="1E58AAF4" w:rsidTr="005679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06081C4C" w14:textId="23ACFC22" w:rsidR="00CB21C9" w:rsidRPr="005679CA" w:rsidRDefault="00CB21C9" w:rsidP="00F802F2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Musite</w:t>
            </w:r>
          </w:p>
        </w:tc>
        <w:tc>
          <w:tcPr>
            <w:tcW w:w="1984" w:type="dxa"/>
          </w:tcPr>
          <w:p w14:paraId="00323707" w14:textId="4890BDC5" w:rsidR="00CB21C9" w:rsidRPr="005679CA" w:rsidRDefault="00FC5A00" w:rsidP="00F80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Support Vector Machines</w:t>
            </w:r>
          </w:p>
        </w:tc>
        <w:commentRangeStart w:id="5"/>
        <w:tc>
          <w:tcPr>
            <w:tcW w:w="2439" w:type="dxa"/>
          </w:tcPr>
          <w:p w14:paraId="4F2F9E68" w14:textId="5465551A" w:rsidR="00CB21C9" w:rsidRPr="005679CA" w:rsidRDefault="00000000" w:rsidP="00F80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fldChar w:fldCharType="begin"/>
            </w:r>
            <w:r w:rsidRPr="005679CA">
              <w:rPr>
                <w:rFonts w:cstheme="minorHAnsi"/>
                <w:sz w:val="20"/>
                <w:szCs w:val="20"/>
              </w:rPr>
              <w:instrText>HYPERLINK "https://www.musite.net/"</w:instrText>
            </w:r>
            <w:r w:rsidRPr="005679CA">
              <w:fldChar w:fldCharType="separate"/>
            </w:r>
            <w:r w:rsidR="00CB21C9" w:rsidRPr="005679CA">
              <w:rPr>
                <w:rStyle w:val="Hyperlink"/>
                <w:rFonts w:cstheme="minorHAnsi"/>
                <w:color w:val="auto"/>
                <w:sz w:val="20"/>
                <w:szCs w:val="20"/>
              </w:rPr>
              <w:t>Musite</w:t>
            </w:r>
            <w:r w:rsidRPr="005679CA">
              <w:rPr>
                <w:rStyle w:val="Hyperlink"/>
                <w:rFonts w:cstheme="minorHAnsi"/>
                <w:color w:val="auto"/>
                <w:sz w:val="20"/>
                <w:szCs w:val="20"/>
              </w:rPr>
              <w:fldChar w:fldCharType="end"/>
            </w:r>
            <w:commentRangeEnd w:id="5"/>
            <w:r w:rsidR="002A5D74" w:rsidRPr="005679CA">
              <w:rPr>
                <w:rStyle w:val="CommentReference"/>
                <w:rFonts w:cstheme="minorHAnsi"/>
                <w:sz w:val="20"/>
                <w:szCs w:val="20"/>
              </w:rPr>
              <w:commentReference w:id="5"/>
            </w:r>
          </w:p>
        </w:tc>
        <w:tc>
          <w:tcPr>
            <w:tcW w:w="1645" w:type="dxa"/>
          </w:tcPr>
          <w:p w14:paraId="75A7D5A6" w14:textId="1FB17A06" w:rsidR="00CB21C9" w:rsidRPr="005679CA" w:rsidRDefault="00CB21C9" w:rsidP="00F80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 xml:space="preserve">Phospho.ELM, PhosPhAt, </w:t>
            </w:r>
            <w:r w:rsidR="00E33758" w:rsidRPr="00E33758">
              <w:rPr>
                <w:rFonts w:cstheme="minorHAnsi"/>
                <w:sz w:val="20"/>
                <w:szCs w:val="20"/>
              </w:rPr>
              <w:t>Swiss-</w:t>
            </w:r>
            <w:r w:rsidR="00E33758">
              <w:rPr>
                <w:rFonts w:cstheme="minorHAnsi"/>
                <w:sz w:val="20"/>
                <w:szCs w:val="20"/>
              </w:rPr>
              <w:t>Prot</w:t>
            </w:r>
          </w:p>
        </w:tc>
        <w:tc>
          <w:tcPr>
            <w:tcW w:w="1506" w:type="dxa"/>
          </w:tcPr>
          <w:p w14:paraId="4AA31088" w14:textId="42565A09" w:rsidR="00CB21C9" w:rsidRPr="005679CA" w:rsidRDefault="00CB21C9" w:rsidP="00E7485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Experimentally validated,</w:t>
            </w:r>
            <w:r w:rsidR="00E74859" w:rsidRPr="005679CA">
              <w:rPr>
                <w:rFonts w:cstheme="minorHAnsi"/>
                <w:sz w:val="20"/>
                <w:szCs w:val="20"/>
              </w:rPr>
              <w:t xml:space="preserve"> Experimentally </w:t>
            </w:r>
            <w:r w:rsidR="004F1997" w:rsidRPr="005679CA">
              <w:rPr>
                <w:rFonts w:cstheme="minorHAnsi"/>
                <w:sz w:val="20"/>
                <w:szCs w:val="20"/>
              </w:rPr>
              <w:t>validated</w:t>
            </w:r>
            <w:r w:rsidR="00645958">
              <w:rPr>
                <w:rFonts w:cstheme="minorHAnsi"/>
                <w:sz w:val="20"/>
                <w:szCs w:val="20"/>
              </w:rPr>
              <w:t xml:space="preserve"> </w:t>
            </w:r>
            <w:r w:rsidR="00645958" w:rsidRPr="005679CA">
              <w:rPr>
                <w:rFonts w:cstheme="minorHAnsi"/>
                <w:sz w:val="20"/>
                <w:szCs w:val="20"/>
              </w:rPr>
              <w:t>and Predictive</w:t>
            </w:r>
            <w:r w:rsidR="004F1997" w:rsidRPr="005679CA">
              <w:rPr>
                <w:rFonts w:cstheme="minorHAnsi"/>
                <w:sz w:val="20"/>
                <w:szCs w:val="20"/>
              </w:rPr>
              <w:t>, Experimentally</w:t>
            </w:r>
            <w:r w:rsidR="001F5D09" w:rsidRPr="005679CA">
              <w:rPr>
                <w:rFonts w:cstheme="minorHAnsi"/>
                <w:sz w:val="20"/>
                <w:szCs w:val="20"/>
              </w:rPr>
              <w:t xml:space="preserve"> validated</w:t>
            </w:r>
          </w:p>
        </w:tc>
      </w:tr>
      <w:tr w:rsidR="00CB21C9" w:rsidRPr="005679CA" w14:paraId="038A2321" w14:textId="6CBE0C97" w:rsidTr="005679C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494DD1C6" w14:textId="1256EB6E" w:rsidR="00CB21C9" w:rsidRPr="005679CA" w:rsidRDefault="00CB21C9" w:rsidP="00F802F2">
            <w:pPr>
              <w:jc w:val="center"/>
              <w:rPr>
                <w:rFonts w:cstheme="minorHAnsi"/>
                <w:strike/>
                <w:color w:val="F69C0A"/>
                <w:sz w:val="20"/>
                <w:szCs w:val="20"/>
              </w:rPr>
            </w:pPr>
            <w:r w:rsidRPr="005679CA">
              <w:rPr>
                <w:rFonts w:cstheme="minorHAnsi"/>
                <w:strike/>
                <w:color w:val="F69C0A"/>
                <w:sz w:val="20"/>
                <w:szCs w:val="20"/>
              </w:rPr>
              <w:t>ELM</w:t>
            </w:r>
          </w:p>
        </w:tc>
        <w:tc>
          <w:tcPr>
            <w:tcW w:w="1984" w:type="dxa"/>
          </w:tcPr>
          <w:p w14:paraId="49758520" w14:textId="77777777" w:rsidR="00CB21C9" w:rsidRPr="005679CA" w:rsidRDefault="00CB21C9" w:rsidP="00F80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trike/>
                <w:color w:val="F69C0A"/>
                <w:sz w:val="20"/>
                <w:szCs w:val="20"/>
              </w:rPr>
            </w:pPr>
          </w:p>
        </w:tc>
        <w:tc>
          <w:tcPr>
            <w:tcW w:w="2439" w:type="dxa"/>
          </w:tcPr>
          <w:p w14:paraId="61E2531B" w14:textId="0F4BB70E" w:rsidR="00CB21C9" w:rsidRPr="005679CA" w:rsidRDefault="00000000" w:rsidP="00F80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trike/>
                <w:color w:val="F69C0A"/>
                <w:sz w:val="20"/>
                <w:szCs w:val="20"/>
              </w:rPr>
            </w:pPr>
            <w:hyperlink r:id="rId12" w:history="1">
              <w:r w:rsidR="00CB21C9" w:rsidRPr="005679CA">
                <w:rPr>
                  <w:rStyle w:val="Hyperlink"/>
                  <w:rFonts w:cstheme="minorHAnsi"/>
                  <w:strike/>
                  <w:color w:val="F69C0A"/>
                  <w:sz w:val="20"/>
                  <w:szCs w:val="20"/>
                </w:rPr>
                <w:t>ELM</w:t>
              </w:r>
            </w:hyperlink>
          </w:p>
        </w:tc>
        <w:tc>
          <w:tcPr>
            <w:tcW w:w="1645" w:type="dxa"/>
          </w:tcPr>
          <w:p w14:paraId="474756B8" w14:textId="77777777" w:rsidR="00CB21C9" w:rsidRPr="005679CA" w:rsidRDefault="00CB21C9" w:rsidP="00F80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trike/>
                <w:color w:val="F69C0A"/>
                <w:sz w:val="20"/>
                <w:szCs w:val="20"/>
              </w:rPr>
            </w:pPr>
          </w:p>
        </w:tc>
        <w:tc>
          <w:tcPr>
            <w:tcW w:w="1506" w:type="dxa"/>
          </w:tcPr>
          <w:p w14:paraId="51F5FF3B" w14:textId="77777777" w:rsidR="00CB21C9" w:rsidRPr="005679CA" w:rsidRDefault="00CB21C9" w:rsidP="00F80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trike/>
                <w:color w:val="F69C0A"/>
                <w:sz w:val="20"/>
                <w:szCs w:val="20"/>
              </w:rPr>
            </w:pPr>
          </w:p>
        </w:tc>
      </w:tr>
      <w:tr w:rsidR="007D3982" w:rsidRPr="005679CA" w14:paraId="4AA46065" w14:textId="654D565E" w:rsidTr="005679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4C28D687" w14:textId="0FE052AD" w:rsidR="00CB21C9" w:rsidRPr="005679CA" w:rsidRDefault="00CB21C9" w:rsidP="00F802F2">
            <w:pPr>
              <w:jc w:val="center"/>
              <w:rPr>
                <w:rFonts w:cstheme="minorHAnsi"/>
                <w:strike/>
                <w:color w:val="F69C0A"/>
                <w:sz w:val="20"/>
                <w:szCs w:val="20"/>
              </w:rPr>
            </w:pPr>
            <w:r w:rsidRPr="005679CA">
              <w:rPr>
                <w:rFonts w:cstheme="minorHAnsi"/>
                <w:strike/>
                <w:color w:val="F69C0A"/>
                <w:sz w:val="20"/>
                <w:szCs w:val="20"/>
              </w:rPr>
              <w:t>PROSITE</w:t>
            </w:r>
          </w:p>
        </w:tc>
        <w:tc>
          <w:tcPr>
            <w:tcW w:w="1984" w:type="dxa"/>
          </w:tcPr>
          <w:p w14:paraId="55BADB20" w14:textId="77777777" w:rsidR="00CB21C9" w:rsidRPr="005679CA" w:rsidRDefault="00CB21C9" w:rsidP="00F80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trike/>
                <w:color w:val="F69C0A"/>
                <w:sz w:val="20"/>
                <w:szCs w:val="20"/>
              </w:rPr>
            </w:pPr>
          </w:p>
        </w:tc>
        <w:tc>
          <w:tcPr>
            <w:tcW w:w="2439" w:type="dxa"/>
          </w:tcPr>
          <w:p w14:paraId="5437EBD5" w14:textId="59E57078" w:rsidR="00CB21C9" w:rsidRPr="005679CA" w:rsidRDefault="00000000" w:rsidP="00F80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trike/>
                <w:color w:val="F69C0A"/>
                <w:sz w:val="20"/>
                <w:szCs w:val="20"/>
              </w:rPr>
            </w:pPr>
            <w:hyperlink r:id="rId13" w:history="1">
              <w:r w:rsidR="00CB21C9" w:rsidRPr="005679CA">
                <w:rPr>
                  <w:rStyle w:val="Hyperlink"/>
                  <w:rFonts w:cstheme="minorHAnsi"/>
                  <w:strike/>
                  <w:color w:val="F69C0A"/>
                  <w:sz w:val="20"/>
                  <w:szCs w:val="20"/>
                </w:rPr>
                <w:t>PROSITE</w:t>
              </w:r>
            </w:hyperlink>
          </w:p>
        </w:tc>
        <w:tc>
          <w:tcPr>
            <w:tcW w:w="1645" w:type="dxa"/>
          </w:tcPr>
          <w:p w14:paraId="465016DF" w14:textId="77777777" w:rsidR="00CB21C9" w:rsidRPr="005679CA" w:rsidRDefault="00CB21C9" w:rsidP="00F80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F69C0A"/>
                <w:sz w:val="20"/>
                <w:szCs w:val="20"/>
              </w:rPr>
            </w:pPr>
          </w:p>
        </w:tc>
        <w:tc>
          <w:tcPr>
            <w:tcW w:w="1506" w:type="dxa"/>
          </w:tcPr>
          <w:p w14:paraId="62F74F7B" w14:textId="77777777" w:rsidR="00CB21C9" w:rsidRPr="005679CA" w:rsidRDefault="00CB21C9" w:rsidP="00F802F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F69C0A"/>
                <w:sz w:val="20"/>
                <w:szCs w:val="20"/>
              </w:rPr>
            </w:pPr>
          </w:p>
        </w:tc>
      </w:tr>
      <w:tr w:rsidR="00CB21C9" w:rsidRPr="005679CA" w14:paraId="403CADAD" w14:textId="44B0FAC6" w:rsidTr="005679C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695B1539" w14:textId="2A70C158" w:rsidR="00CB21C9" w:rsidRPr="005679CA" w:rsidRDefault="00CB21C9" w:rsidP="00F802F2">
            <w:pPr>
              <w:jc w:val="center"/>
              <w:rPr>
                <w:rFonts w:cstheme="minorHAnsi"/>
                <w:color w:val="F69C0A"/>
                <w:sz w:val="20"/>
                <w:szCs w:val="20"/>
              </w:rPr>
            </w:pPr>
            <w:r w:rsidRPr="005679CA">
              <w:rPr>
                <w:rFonts w:cstheme="minorHAnsi"/>
                <w:color w:val="F69C0A"/>
                <w:sz w:val="20"/>
                <w:szCs w:val="20"/>
              </w:rPr>
              <w:t>HPRD</w:t>
            </w:r>
          </w:p>
        </w:tc>
        <w:tc>
          <w:tcPr>
            <w:tcW w:w="1984" w:type="dxa"/>
          </w:tcPr>
          <w:p w14:paraId="664A19A0" w14:textId="0D0F5F54" w:rsidR="00CB21C9" w:rsidRPr="005679CA" w:rsidRDefault="008A2C1A" w:rsidP="00F80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F69C0A"/>
                <w:sz w:val="20"/>
                <w:szCs w:val="20"/>
              </w:rPr>
            </w:pPr>
            <w:r w:rsidRPr="005679CA">
              <w:rPr>
                <w:rFonts w:cstheme="minorHAnsi"/>
                <w:color w:val="F69C0A"/>
                <w:sz w:val="20"/>
                <w:szCs w:val="20"/>
              </w:rPr>
              <w:t>-</w:t>
            </w:r>
          </w:p>
        </w:tc>
        <w:commentRangeStart w:id="6"/>
        <w:tc>
          <w:tcPr>
            <w:tcW w:w="2439" w:type="dxa"/>
          </w:tcPr>
          <w:p w14:paraId="0218D2A1" w14:textId="77777777" w:rsidR="00CB21C9" w:rsidRPr="005679CA" w:rsidRDefault="00A1034C" w:rsidP="00F80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F69C0A"/>
                <w:sz w:val="20"/>
                <w:szCs w:val="20"/>
              </w:rPr>
            </w:pPr>
            <w:r w:rsidRPr="005679CA">
              <w:fldChar w:fldCharType="begin"/>
            </w:r>
            <w:r w:rsidRPr="005679CA">
              <w:rPr>
                <w:rFonts w:cstheme="minorHAnsi"/>
                <w:color w:val="F69C0A"/>
                <w:sz w:val="20"/>
                <w:szCs w:val="20"/>
              </w:rPr>
              <w:instrText>HYPERLINK "http://www.hprd.org/"</w:instrText>
            </w:r>
            <w:r w:rsidRPr="005679CA">
              <w:fldChar w:fldCharType="separate"/>
            </w:r>
            <w:r w:rsidR="00CB21C9" w:rsidRPr="005679CA">
              <w:rPr>
                <w:rStyle w:val="Hyperlink"/>
                <w:rFonts w:cstheme="minorHAnsi"/>
                <w:color w:val="F69C0A"/>
                <w:sz w:val="20"/>
                <w:szCs w:val="20"/>
              </w:rPr>
              <w:t>HPRD</w:t>
            </w:r>
            <w:r w:rsidRPr="005679CA">
              <w:rPr>
                <w:rStyle w:val="Hyperlink"/>
                <w:rFonts w:cstheme="minorHAnsi"/>
                <w:color w:val="F69C0A"/>
                <w:sz w:val="20"/>
                <w:szCs w:val="20"/>
              </w:rPr>
              <w:fldChar w:fldCharType="end"/>
            </w:r>
          </w:p>
          <w:p w14:paraId="609AE05F" w14:textId="7E29EB68" w:rsidR="00CB21C9" w:rsidRPr="005679CA" w:rsidRDefault="00CB21C9" w:rsidP="00F80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FF0000"/>
                <w:sz w:val="20"/>
                <w:szCs w:val="20"/>
              </w:rPr>
            </w:pPr>
            <w:r w:rsidRPr="005679CA">
              <w:rPr>
                <w:rFonts w:cstheme="minorHAnsi"/>
                <w:color w:val="FF0000"/>
                <w:sz w:val="20"/>
                <w:szCs w:val="20"/>
              </w:rPr>
              <w:t>(Service unavailable)</w:t>
            </w:r>
            <w:commentRangeEnd w:id="6"/>
            <w:r w:rsidR="001B2B62" w:rsidRPr="005679CA">
              <w:rPr>
                <w:rStyle w:val="CommentReference"/>
                <w:rFonts w:cstheme="minorHAnsi"/>
                <w:color w:val="FF0000"/>
                <w:sz w:val="20"/>
                <w:szCs w:val="20"/>
              </w:rPr>
              <w:commentReference w:id="6"/>
            </w:r>
          </w:p>
        </w:tc>
        <w:tc>
          <w:tcPr>
            <w:tcW w:w="1645" w:type="dxa"/>
          </w:tcPr>
          <w:p w14:paraId="1A867C19" w14:textId="2719C7BB" w:rsidR="00CB21C9" w:rsidRPr="005679CA" w:rsidRDefault="00F17AFE" w:rsidP="00F80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F69C0A"/>
                <w:sz w:val="20"/>
                <w:szCs w:val="20"/>
              </w:rPr>
            </w:pPr>
            <w:r w:rsidRPr="005679CA">
              <w:rPr>
                <w:rFonts w:cstheme="minorHAnsi"/>
                <w:color w:val="F69C0A"/>
                <w:sz w:val="20"/>
                <w:szCs w:val="20"/>
              </w:rPr>
              <w:t>-</w:t>
            </w:r>
          </w:p>
        </w:tc>
        <w:tc>
          <w:tcPr>
            <w:tcW w:w="1506" w:type="dxa"/>
          </w:tcPr>
          <w:p w14:paraId="549156A5" w14:textId="23101917" w:rsidR="00CB21C9" w:rsidRPr="005679CA" w:rsidRDefault="00F17AFE" w:rsidP="00F802F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F69C0A"/>
                <w:sz w:val="20"/>
                <w:szCs w:val="20"/>
              </w:rPr>
            </w:pPr>
            <w:r w:rsidRPr="005679CA">
              <w:rPr>
                <w:rFonts w:cstheme="minorHAnsi"/>
                <w:color w:val="F69C0A"/>
                <w:sz w:val="20"/>
                <w:szCs w:val="20"/>
              </w:rPr>
              <w:t>-</w:t>
            </w:r>
          </w:p>
        </w:tc>
      </w:tr>
      <w:tr w:rsidR="007D3982" w:rsidRPr="005679CA" w14:paraId="76BFC711" w14:textId="66B5D42D" w:rsidTr="005679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72DFA0E2" w14:textId="77E218E9" w:rsidR="001247A1" w:rsidRPr="005679CA" w:rsidRDefault="001247A1" w:rsidP="001247A1">
            <w:pPr>
              <w:jc w:val="center"/>
              <w:rPr>
                <w:rFonts w:cstheme="minorHAnsi"/>
                <w:color w:val="00E668"/>
                <w:sz w:val="20"/>
                <w:szCs w:val="20"/>
              </w:rPr>
            </w:pPr>
            <w:r w:rsidRPr="005679CA">
              <w:rPr>
                <w:rFonts w:cstheme="minorHAnsi"/>
                <w:color w:val="00E668"/>
                <w:sz w:val="20"/>
                <w:szCs w:val="20"/>
              </w:rPr>
              <w:t>PostMod</w:t>
            </w:r>
          </w:p>
        </w:tc>
        <w:tc>
          <w:tcPr>
            <w:tcW w:w="1984" w:type="dxa"/>
          </w:tcPr>
          <w:p w14:paraId="082BF28B" w14:textId="7BB73976" w:rsidR="001247A1" w:rsidRPr="005679CA" w:rsidRDefault="00DB7AD0" w:rsidP="001247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E668"/>
                <w:sz w:val="20"/>
                <w:szCs w:val="20"/>
              </w:rPr>
            </w:pPr>
            <w:r w:rsidRPr="005679CA">
              <w:rPr>
                <w:rFonts w:cstheme="minorHAnsi"/>
                <w:color w:val="00E668"/>
                <w:sz w:val="20"/>
                <w:szCs w:val="20"/>
              </w:rPr>
              <w:t>Scoring system that includes noise reduction scheme utilizing indirect relationships</w:t>
            </w:r>
          </w:p>
        </w:tc>
        <w:commentRangeStart w:id="7"/>
        <w:tc>
          <w:tcPr>
            <w:tcW w:w="2439" w:type="dxa"/>
          </w:tcPr>
          <w:p w14:paraId="4C79A05F" w14:textId="18F1D055" w:rsidR="001247A1" w:rsidRPr="005679CA" w:rsidRDefault="00A1034C" w:rsidP="001247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E668"/>
                <w:sz w:val="20"/>
                <w:szCs w:val="20"/>
              </w:rPr>
            </w:pPr>
            <w:r w:rsidRPr="005679CA">
              <w:fldChar w:fldCharType="begin"/>
            </w:r>
            <w:r w:rsidRPr="005679CA">
              <w:rPr>
                <w:rFonts w:cstheme="minorHAnsi"/>
                <w:color w:val="00E668"/>
                <w:sz w:val="20"/>
                <w:szCs w:val="20"/>
              </w:rPr>
              <w:instrText>HYPERLINK "http://pbil.kaist.ac.kr/PostMod/"</w:instrText>
            </w:r>
            <w:r w:rsidRPr="005679CA">
              <w:fldChar w:fldCharType="separate"/>
            </w:r>
            <w:r w:rsidR="001247A1" w:rsidRPr="005679CA">
              <w:rPr>
                <w:rStyle w:val="Hyperlink"/>
                <w:rFonts w:cstheme="minorHAnsi"/>
                <w:color w:val="00E668"/>
                <w:sz w:val="20"/>
                <w:szCs w:val="20"/>
              </w:rPr>
              <w:t>PostMod</w:t>
            </w:r>
            <w:r w:rsidRPr="005679CA">
              <w:rPr>
                <w:rStyle w:val="Hyperlink"/>
                <w:rFonts w:cstheme="minorHAnsi"/>
                <w:color w:val="00E668"/>
                <w:sz w:val="20"/>
                <w:szCs w:val="20"/>
              </w:rPr>
              <w:fldChar w:fldCharType="end"/>
            </w:r>
            <w:commentRangeEnd w:id="7"/>
            <w:r w:rsidR="000F004B" w:rsidRPr="005679CA">
              <w:rPr>
                <w:rStyle w:val="CommentReference"/>
                <w:rFonts w:cstheme="minorHAnsi"/>
                <w:color w:val="00E668"/>
                <w:sz w:val="20"/>
                <w:szCs w:val="20"/>
              </w:rPr>
              <w:commentReference w:id="7"/>
            </w:r>
          </w:p>
        </w:tc>
        <w:tc>
          <w:tcPr>
            <w:tcW w:w="1645" w:type="dxa"/>
          </w:tcPr>
          <w:p w14:paraId="067DB3D6" w14:textId="0E44CD84" w:rsidR="001247A1" w:rsidRPr="005679CA" w:rsidRDefault="001247A1" w:rsidP="001247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E668"/>
                <w:sz w:val="20"/>
                <w:szCs w:val="20"/>
              </w:rPr>
            </w:pPr>
            <w:r w:rsidRPr="005679CA">
              <w:rPr>
                <w:rFonts w:cstheme="minorHAnsi"/>
                <w:color w:val="00E668"/>
                <w:sz w:val="20"/>
                <w:szCs w:val="20"/>
              </w:rPr>
              <w:t>Phospho.ELM</w:t>
            </w:r>
          </w:p>
        </w:tc>
        <w:tc>
          <w:tcPr>
            <w:tcW w:w="1506" w:type="dxa"/>
          </w:tcPr>
          <w:p w14:paraId="6899B330" w14:textId="008CE9DE" w:rsidR="001247A1" w:rsidRPr="005679CA" w:rsidRDefault="001247A1" w:rsidP="001247A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E668"/>
                <w:sz w:val="20"/>
                <w:szCs w:val="20"/>
              </w:rPr>
            </w:pPr>
            <w:r w:rsidRPr="005679CA">
              <w:rPr>
                <w:rFonts w:cstheme="minorHAnsi"/>
                <w:color w:val="00E668"/>
                <w:sz w:val="20"/>
                <w:szCs w:val="20"/>
              </w:rPr>
              <w:t>Experimentally validated</w:t>
            </w:r>
          </w:p>
        </w:tc>
      </w:tr>
      <w:tr w:rsidR="004D6CB9" w:rsidRPr="005679CA" w14:paraId="3FA6295E" w14:textId="6B7C2767" w:rsidTr="005679C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2AAB7A21" w14:textId="7011A280" w:rsidR="004D6CB9" w:rsidRPr="005679CA" w:rsidRDefault="004D6CB9" w:rsidP="004D6CB9">
            <w:pPr>
              <w:jc w:val="center"/>
              <w:rPr>
                <w:rFonts w:cstheme="minorHAnsi"/>
                <w:color w:val="00E668"/>
                <w:sz w:val="20"/>
                <w:szCs w:val="20"/>
              </w:rPr>
            </w:pPr>
            <w:r w:rsidRPr="005679CA">
              <w:rPr>
                <w:rFonts w:cstheme="minorHAnsi"/>
                <w:color w:val="00E668"/>
                <w:sz w:val="20"/>
                <w:szCs w:val="20"/>
              </w:rPr>
              <w:t>PSEA</w:t>
            </w:r>
          </w:p>
        </w:tc>
        <w:tc>
          <w:tcPr>
            <w:tcW w:w="1984" w:type="dxa"/>
          </w:tcPr>
          <w:p w14:paraId="0F790375" w14:textId="4B65B062" w:rsidR="004D6CB9" w:rsidRPr="005679CA" w:rsidRDefault="004D6CB9" w:rsidP="004D6C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E668"/>
                <w:sz w:val="20"/>
                <w:szCs w:val="20"/>
              </w:rPr>
            </w:pPr>
            <w:r w:rsidRPr="005679CA">
              <w:rPr>
                <w:rFonts w:cstheme="minorHAnsi"/>
                <w:color w:val="00E668"/>
                <w:sz w:val="20"/>
                <w:szCs w:val="20"/>
              </w:rPr>
              <w:t>Similarity score + Enrichment score ~ GSEA</w:t>
            </w:r>
          </w:p>
        </w:tc>
        <w:commentRangeStart w:id="8"/>
        <w:tc>
          <w:tcPr>
            <w:tcW w:w="2439" w:type="dxa"/>
          </w:tcPr>
          <w:p w14:paraId="7D2CFEC2" w14:textId="77777777" w:rsidR="004D6CB9" w:rsidRPr="005679CA" w:rsidRDefault="004D6CB9" w:rsidP="004D6C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E668"/>
                <w:sz w:val="20"/>
                <w:szCs w:val="20"/>
              </w:rPr>
            </w:pPr>
            <w:r w:rsidRPr="005679CA">
              <w:rPr>
                <w:rFonts w:cstheme="minorHAnsi"/>
                <w:color w:val="00E668"/>
                <w:sz w:val="20"/>
                <w:szCs w:val="20"/>
              </w:rPr>
              <w:fldChar w:fldCharType="begin"/>
            </w:r>
            <w:r w:rsidRPr="005679CA">
              <w:rPr>
                <w:rFonts w:cstheme="minorHAnsi"/>
                <w:color w:val="00E668"/>
                <w:sz w:val="20"/>
                <w:szCs w:val="20"/>
              </w:rPr>
              <w:instrText>HYPERLINK "http://bioinfo.ncu.edu.cn/PKPred_Home.aspx"</w:instrText>
            </w:r>
            <w:r w:rsidRPr="005679CA">
              <w:rPr>
                <w:rFonts w:cstheme="minorHAnsi"/>
                <w:color w:val="00E668"/>
                <w:sz w:val="20"/>
                <w:szCs w:val="20"/>
              </w:rPr>
            </w:r>
            <w:r w:rsidRPr="005679CA">
              <w:rPr>
                <w:rFonts w:cstheme="minorHAnsi"/>
                <w:color w:val="00E668"/>
                <w:sz w:val="20"/>
                <w:szCs w:val="20"/>
              </w:rPr>
              <w:fldChar w:fldCharType="separate"/>
            </w:r>
            <w:r w:rsidRPr="005679CA">
              <w:rPr>
                <w:rStyle w:val="Hyperlink"/>
                <w:rFonts w:cstheme="minorHAnsi"/>
                <w:color w:val="00E668"/>
                <w:sz w:val="20"/>
                <w:szCs w:val="20"/>
              </w:rPr>
              <w:t>PSEA</w:t>
            </w:r>
            <w:r w:rsidRPr="005679CA">
              <w:rPr>
                <w:rFonts w:cstheme="minorHAnsi"/>
                <w:color w:val="00E668"/>
                <w:sz w:val="20"/>
                <w:szCs w:val="20"/>
              </w:rPr>
              <w:fldChar w:fldCharType="end"/>
            </w:r>
          </w:p>
          <w:p w14:paraId="2F892FBB" w14:textId="42365156" w:rsidR="004D6CB9" w:rsidRPr="005679CA" w:rsidRDefault="004D6CB9" w:rsidP="004D6C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E668"/>
                <w:sz w:val="20"/>
                <w:szCs w:val="20"/>
              </w:rPr>
            </w:pPr>
            <w:r w:rsidRPr="005679CA">
              <w:rPr>
                <w:rFonts w:cstheme="minorHAnsi"/>
                <w:color w:val="00E668"/>
                <w:sz w:val="20"/>
                <w:szCs w:val="20"/>
              </w:rPr>
              <w:t>(Web page is not opening)</w:t>
            </w:r>
            <w:commentRangeEnd w:id="8"/>
            <w:r w:rsidR="00056D53" w:rsidRPr="005679CA">
              <w:rPr>
                <w:rStyle w:val="CommentReference"/>
                <w:rFonts w:cstheme="minorHAnsi"/>
                <w:color w:val="00E668"/>
                <w:sz w:val="20"/>
                <w:szCs w:val="20"/>
              </w:rPr>
              <w:commentReference w:id="8"/>
            </w:r>
          </w:p>
        </w:tc>
        <w:tc>
          <w:tcPr>
            <w:tcW w:w="1645" w:type="dxa"/>
          </w:tcPr>
          <w:p w14:paraId="10500A76" w14:textId="1F1133CD" w:rsidR="004D6CB9" w:rsidRPr="005679CA" w:rsidRDefault="004D6CB9" w:rsidP="004D6C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E668"/>
                <w:sz w:val="20"/>
                <w:szCs w:val="20"/>
              </w:rPr>
            </w:pPr>
            <w:r w:rsidRPr="005679CA">
              <w:rPr>
                <w:rFonts w:cstheme="minorHAnsi"/>
                <w:color w:val="00E668"/>
                <w:sz w:val="20"/>
                <w:szCs w:val="20"/>
              </w:rPr>
              <w:t>PhosphoSitePlus</w:t>
            </w:r>
          </w:p>
        </w:tc>
        <w:tc>
          <w:tcPr>
            <w:tcW w:w="1506" w:type="dxa"/>
          </w:tcPr>
          <w:p w14:paraId="15009AFF" w14:textId="71FD144A" w:rsidR="004D6CB9" w:rsidRPr="005679CA" w:rsidRDefault="004D6CB9" w:rsidP="004D6C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E668"/>
                <w:sz w:val="20"/>
                <w:szCs w:val="20"/>
              </w:rPr>
            </w:pPr>
            <w:r w:rsidRPr="005679CA">
              <w:rPr>
                <w:rFonts w:cstheme="minorHAnsi"/>
                <w:color w:val="00E668"/>
                <w:sz w:val="20"/>
                <w:szCs w:val="20"/>
              </w:rPr>
              <w:t>Experimentally validated</w:t>
            </w:r>
          </w:p>
        </w:tc>
      </w:tr>
      <w:tr w:rsidR="007D3982" w:rsidRPr="005679CA" w14:paraId="5BBF0D32" w14:textId="5346F6C9" w:rsidTr="005679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65596DEA" w14:textId="0E5CAA2A" w:rsidR="004D6CB9" w:rsidRPr="005679CA" w:rsidRDefault="004D6CB9" w:rsidP="004D6CB9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NetPhosK</w:t>
            </w:r>
          </w:p>
        </w:tc>
        <w:tc>
          <w:tcPr>
            <w:tcW w:w="1984" w:type="dxa"/>
          </w:tcPr>
          <w:p w14:paraId="32DA9DD9" w14:textId="4E87C866" w:rsidR="004D6CB9" w:rsidRPr="005679CA" w:rsidRDefault="004D6CB9" w:rsidP="004D6C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 xml:space="preserve">Artificial </w:t>
            </w:r>
            <w:r w:rsidR="00F3686F" w:rsidRPr="005679CA">
              <w:rPr>
                <w:rFonts w:cstheme="minorHAnsi"/>
                <w:sz w:val="20"/>
                <w:szCs w:val="20"/>
              </w:rPr>
              <w:t>N</w:t>
            </w:r>
            <w:r w:rsidRPr="005679CA">
              <w:rPr>
                <w:rFonts w:cstheme="minorHAnsi"/>
                <w:sz w:val="20"/>
                <w:szCs w:val="20"/>
              </w:rPr>
              <w:t xml:space="preserve">eural </w:t>
            </w:r>
            <w:r w:rsidR="00F3686F" w:rsidRPr="005679CA">
              <w:rPr>
                <w:rFonts w:cstheme="minorHAnsi"/>
                <w:sz w:val="20"/>
                <w:szCs w:val="20"/>
              </w:rPr>
              <w:t>N</w:t>
            </w:r>
            <w:r w:rsidRPr="005679CA">
              <w:rPr>
                <w:rFonts w:cstheme="minorHAnsi"/>
                <w:sz w:val="20"/>
                <w:szCs w:val="20"/>
              </w:rPr>
              <w:t>etworks</w:t>
            </w:r>
          </w:p>
        </w:tc>
        <w:commentRangeStart w:id="9"/>
        <w:commentRangeStart w:id="10"/>
        <w:tc>
          <w:tcPr>
            <w:tcW w:w="2439" w:type="dxa"/>
          </w:tcPr>
          <w:p w14:paraId="34447616" w14:textId="0273F953" w:rsidR="004D6CB9" w:rsidRPr="005679CA" w:rsidRDefault="00000000" w:rsidP="004D6C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fldChar w:fldCharType="begin"/>
            </w:r>
            <w:r w:rsidRPr="005679CA">
              <w:rPr>
                <w:rFonts w:cstheme="minorHAnsi"/>
                <w:sz w:val="20"/>
                <w:szCs w:val="20"/>
              </w:rPr>
              <w:instrText>HYPERLINK "https://services.healthtech.dtu.dk/service.php?NetPhos-3.1"</w:instrText>
            </w:r>
            <w:r w:rsidRPr="005679CA">
              <w:fldChar w:fldCharType="separate"/>
            </w:r>
            <w:r w:rsidR="004D6CB9" w:rsidRPr="005679CA">
              <w:rPr>
                <w:rStyle w:val="Hyperlink"/>
                <w:rFonts w:cstheme="minorHAnsi"/>
                <w:color w:val="auto"/>
                <w:sz w:val="20"/>
                <w:szCs w:val="20"/>
              </w:rPr>
              <w:t>NetPhosK</w:t>
            </w:r>
            <w:r w:rsidRPr="005679CA">
              <w:rPr>
                <w:rStyle w:val="Hyperlink"/>
                <w:rFonts w:cstheme="minorHAnsi"/>
                <w:color w:val="auto"/>
                <w:sz w:val="20"/>
                <w:szCs w:val="20"/>
              </w:rPr>
              <w:fldChar w:fldCharType="end"/>
            </w:r>
            <w:commentRangeEnd w:id="9"/>
            <w:r w:rsidR="00602A92" w:rsidRPr="005679CA">
              <w:rPr>
                <w:rStyle w:val="CommentReference"/>
                <w:rFonts w:cstheme="minorHAnsi"/>
                <w:sz w:val="20"/>
                <w:szCs w:val="20"/>
              </w:rPr>
              <w:commentReference w:id="9"/>
            </w:r>
            <w:commentRangeEnd w:id="10"/>
            <w:r w:rsidR="00057EB9">
              <w:rPr>
                <w:rStyle w:val="CommentReference"/>
              </w:rPr>
              <w:commentReference w:id="10"/>
            </w:r>
          </w:p>
        </w:tc>
        <w:tc>
          <w:tcPr>
            <w:tcW w:w="1645" w:type="dxa"/>
          </w:tcPr>
          <w:p w14:paraId="5595C25F" w14:textId="60AD5551" w:rsidR="004D6CB9" w:rsidRPr="005679CA" w:rsidRDefault="002B57CC" w:rsidP="004D6C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Phospho</w:t>
            </w:r>
            <w:r w:rsidR="00F70B9B" w:rsidRPr="005679CA">
              <w:rPr>
                <w:rFonts w:cstheme="minorHAnsi"/>
                <w:sz w:val="20"/>
                <w:szCs w:val="20"/>
              </w:rPr>
              <w:t>B</w:t>
            </w:r>
            <w:r w:rsidRPr="005679CA">
              <w:rPr>
                <w:rFonts w:cstheme="minorHAnsi"/>
                <w:sz w:val="20"/>
                <w:szCs w:val="20"/>
              </w:rPr>
              <w:t>ase</w:t>
            </w:r>
          </w:p>
        </w:tc>
        <w:tc>
          <w:tcPr>
            <w:tcW w:w="1506" w:type="dxa"/>
          </w:tcPr>
          <w:p w14:paraId="6476682A" w14:textId="0CF76629" w:rsidR="004D6CB9" w:rsidRPr="005679CA" w:rsidRDefault="00AB2848" w:rsidP="004D6C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Experimentally validated</w:t>
            </w:r>
          </w:p>
        </w:tc>
      </w:tr>
      <w:tr w:rsidR="006B59EB" w:rsidRPr="005679CA" w14:paraId="3E69228A" w14:textId="2D8709B9" w:rsidTr="005679C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6C1343D1" w14:textId="369C6EEB" w:rsidR="006B59EB" w:rsidRPr="005679CA" w:rsidRDefault="006B59EB" w:rsidP="006B59EB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PredPhospho</w:t>
            </w:r>
          </w:p>
        </w:tc>
        <w:tc>
          <w:tcPr>
            <w:tcW w:w="1984" w:type="dxa"/>
          </w:tcPr>
          <w:p w14:paraId="3A1D9679" w14:textId="2B83CBC2" w:rsidR="006B59EB" w:rsidRPr="005679CA" w:rsidRDefault="006B59EB" w:rsidP="006B5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Support Vector Machines</w:t>
            </w:r>
          </w:p>
        </w:tc>
        <w:commentRangeStart w:id="11"/>
        <w:tc>
          <w:tcPr>
            <w:tcW w:w="2439" w:type="dxa"/>
          </w:tcPr>
          <w:p w14:paraId="6B79BDD2" w14:textId="6AE540DB" w:rsidR="006B59EB" w:rsidRPr="005679CA" w:rsidRDefault="006B59EB" w:rsidP="006B5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fldChar w:fldCharType="begin"/>
            </w:r>
            <w:r w:rsidRPr="005679CA">
              <w:rPr>
                <w:rFonts w:cstheme="minorHAnsi"/>
                <w:sz w:val="20"/>
                <w:szCs w:val="20"/>
              </w:rPr>
              <w:instrText>HYPERLINK "http://www.ngri.re.kr/proteo/PredPhospho.htm"</w:instrText>
            </w:r>
            <w:r w:rsidRPr="005679CA">
              <w:rPr>
                <w:rFonts w:cstheme="minorHAnsi"/>
                <w:sz w:val="20"/>
                <w:szCs w:val="20"/>
              </w:rPr>
            </w:r>
            <w:r w:rsidRPr="005679CA">
              <w:rPr>
                <w:rFonts w:cstheme="minorHAnsi"/>
                <w:sz w:val="20"/>
                <w:szCs w:val="20"/>
              </w:rPr>
              <w:fldChar w:fldCharType="separate"/>
            </w:r>
            <w:r w:rsidRPr="005679CA">
              <w:rPr>
                <w:rStyle w:val="Hyperlink"/>
                <w:rFonts w:cstheme="minorHAnsi"/>
                <w:color w:val="auto"/>
                <w:sz w:val="20"/>
                <w:szCs w:val="20"/>
              </w:rPr>
              <w:t>PredPhospho</w:t>
            </w:r>
            <w:r w:rsidRPr="005679CA">
              <w:rPr>
                <w:rFonts w:cstheme="minorHAnsi"/>
                <w:sz w:val="20"/>
                <w:szCs w:val="20"/>
              </w:rPr>
              <w:fldChar w:fldCharType="end"/>
            </w:r>
          </w:p>
          <w:p w14:paraId="748392C1" w14:textId="38741D39" w:rsidR="006B59EB" w:rsidRPr="005679CA" w:rsidRDefault="006B59EB" w:rsidP="006B5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color w:val="FF0000"/>
                <w:sz w:val="20"/>
                <w:szCs w:val="20"/>
              </w:rPr>
              <w:t>(Web page is not opening)</w:t>
            </w:r>
            <w:commentRangeEnd w:id="11"/>
            <w:r w:rsidR="006438C3" w:rsidRPr="005679CA">
              <w:rPr>
                <w:rStyle w:val="CommentReference"/>
                <w:rFonts w:cstheme="minorHAnsi"/>
                <w:sz w:val="20"/>
                <w:szCs w:val="20"/>
              </w:rPr>
              <w:commentReference w:id="11"/>
            </w:r>
          </w:p>
        </w:tc>
        <w:tc>
          <w:tcPr>
            <w:tcW w:w="1645" w:type="dxa"/>
          </w:tcPr>
          <w:p w14:paraId="79EABF87" w14:textId="34AAA286" w:rsidR="006B59EB" w:rsidRPr="005679CA" w:rsidRDefault="006B59EB" w:rsidP="006B5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PhosphoBase</w:t>
            </w:r>
          </w:p>
        </w:tc>
        <w:tc>
          <w:tcPr>
            <w:tcW w:w="1506" w:type="dxa"/>
          </w:tcPr>
          <w:p w14:paraId="308CB85A" w14:textId="2BD59915" w:rsidR="006B59EB" w:rsidRPr="005679CA" w:rsidRDefault="006B59EB" w:rsidP="006B59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Experimentally validated</w:t>
            </w:r>
          </w:p>
        </w:tc>
      </w:tr>
      <w:tr w:rsidR="00DA1810" w:rsidRPr="005679CA" w14:paraId="3743A7BC" w14:textId="21892CBD" w:rsidTr="005679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625ECF3D" w14:textId="25935002" w:rsidR="00DA1810" w:rsidRPr="005679CA" w:rsidRDefault="00DA1810" w:rsidP="00DA1810">
            <w:pPr>
              <w:jc w:val="center"/>
              <w:rPr>
                <w:rFonts w:cstheme="minorHAnsi"/>
                <w:strike/>
                <w:sz w:val="20"/>
                <w:szCs w:val="20"/>
              </w:rPr>
            </w:pPr>
            <w:r w:rsidRPr="005679CA">
              <w:rPr>
                <w:rFonts w:cstheme="minorHAnsi"/>
                <w:strike/>
                <w:sz w:val="20"/>
                <w:szCs w:val="20"/>
              </w:rPr>
              <w:t>PPRED</w:t>
            </w:r>
          </w:p>
        </w:tc>
        <w:tc>
          <w:tcPr>
            <w:tcW w:w="1984" w:type="dxa"/>
          </w:tcPr>
          <w:p w14:paraId="6A413F75" w14:textId="0E26ABD9" w:rsidR="00DA1810" w:rsidRPr="005679CA" w:rsidRDefault="00DA1810" w:rsidP="00DA18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trike/>
                <w:sz w:val="20"/>
                <w:szCs w:val="20"/>
              </w:rPr>
            </w:pPr>
            <w:r w:rsidRPr="005679CA">
              <w:rPr>
                <w:rFonts w:cstheme="minorHAnsi"/>
                <w:strike/>
                <w:sz w:val="20"/>
                <w:szCs w:val="20"/>
              </w:rPr>
              <w:t>Support Vector Machines</w:t>
            </w:r>
          </w:p>
        </w:tc>
        <w:tc>
          <w:tcPr>
            <w:tcW w:w="2439" w:type="dxa"/>
          </w:tcPr>
          <w:p w14:paraId="21DF363E" w14:textId="589A844B" w:rsidR="00DA1810" w:rsidRPr="005679CA" w:rsidRDefault="00000000" w:rsidP="009933E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trike/>
                <w:sz w:val="20"/>
                <w:szCs w:val="20"/>
              </w:rPr>
            </w:pPr>
            <w:hyperlink r:id="rId14" w:history="1">
              <w:r w:rsidR="009933EB" w:rsidRPr="005679CA">
                <w:rPr>
                  <w:rStyle w:val="Hyperlink"/>
                  <w:rFonts w:cstheme="minorHAnsi"/>
                  <w:strike/>
                  <w:color w:val="auto"/>
                  <w:sz w:val="20"/>
                  <w:szCs w:val="20"/>
                </w:rPr>
                <w:t>PPRED</w:t>
              </w:r>
            </w:hyperlink>
            <w:r w:rsidR="009933EB" w:rsidRPr="005679CA">
              <w:rPr>
                <w:rFonts w:cstheme="minorHAnsi"/>
                <w:strike/>
                <w:sz w:val="20"/>
                <w:szCs w:val="20"/>
              </w:rPr>
              <w:t xml:space="preserve"> </w:t>
            </w:r>
          </w:p>
          <w:p w14:paraId="3DF4D8DD" w14:textId="71661B42" w:rsidR="00DA1810" w:rsidRPr="005679CA" w:rsidRDefault="00DA1810" w:rsidP="00DA18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trike/>
                <w:sz w:val="20"/>
                <w:szCs w:val="20"/>
              </w:rPr>
            </w:pPr>
            <w:r w:rsidRPr="005679CA">
              <w:rPr>
                <w:rFonts w:cstheme="minorHAnsi"/>
                <w:strike/>
                <w:color w:val="FF0000"/>
                <w:sz w:val="20"/>
                <w:szCs w:val="20"/>
              </w:rPr>
              <w:t>(Web page is not opening)</w:t>
            </w:r>
          </w:p>
        </w:tc>
        <w:tc>
          <w:tcPr>
            <w:tcW w:w="1645" w:type="dxa"/>
          </w:tcPr>
          <w:p w14:paraId="6DFE6B7A" w14:textId="0F1E25A2" w:rsidR="00DA1810" w:rsidRPr="005679CA" w:rsidRDefault="00DA1810" w:rsidP="00DA18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trike/>
                <w:sz w:val="20"/>
                <w:szCs w:val="20"/>
              </w:rPr>
            </w:pPr>
            <w:r w:rsidRPr="005679CA">
              <w:rPr>
                <w:rFonts w:cstheme="minorHAnsi"/>
                <w:strike/>
                <w:sz w:val="20"/>
                <w:szCs w:val="20"/>
              </w:rPr>
              <w:t>Phospho.ELM</w:t>
            </w:r>
          </w:p>
        </w:tc>
        <w:tc>
          <w:tcPr>
            <w:tcW w:w="1506" w:type="dxa"/>
          </w:tcPr>
          <w:p w14:paraId="2686128C" w14:textId="12967B37" w:rsidR="00DA1810" w:rsidRPr="005679CA" w:rsidRDefault="00DA1810" w:rsidP="00DA18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trike/>
                <w:sz w:val="20"/>
                <w:szCs w:val="20"/>
              </w:rPr>
            </w:pPr>
            <w:r w:rsidRPr="005679CA">
              <w:rPr>
                <w:rFonts w:cstheme="minorHAnsi"/>
                <w:strike/>
                <w:sz w:val="20"/>
                <w:szCs w:val="20"/>
              </w:rPr>
              <w:t>Experimentally validated</w:t>
            </w:r>
          </w:p>
        </w:tc>
      </w:tr>
      <w:tr w:rsidR="00DA1810" w:rsidRPr="005679CA" w14:paraId="68971FD3" w14:textId="00824E12" w:rsidTr="005679C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7A8E281F" w14:textId="407AEC72" w:rsidR="00DA1810" w:rsidRPr="005679CA" w:rsidRDefault="00DA1810" w:rsidP="00DA1810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CRPhos</w:t>
            </w:r>
          </w:p>
        </w:tc>
        <w:tc>
          <w:tcPr>
            <w:tcW w:w="1984" w:type="dxa"/>
          </w:tcPr>
          <w:p w14:paraId="3AA62AD8" w14:textId="7898BA64" w:rsidR="00DA1810" w:rsidRPr="005679CA" w:rsidRDefault="00DA1810" w:rsidP="00DA18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Conditional Random Fields</w:t>
            </w:r>
          </w:p>
        </w:tc>
        <w:commentRangeStart w:id="12"/>
        <w:commentRangeStart w:id="13"/>
        <w:tc>
          <w:tcPr>
            <w:tcW w:w="2439" w:type="dxa"/>
          </w:tcPr>
          <w:p w14:paraId="3E308B65" w14:textId="77777777" w:rsidR="00DA1810" w:rsidRPr="005679CA" w:rsidRDefault="00AE3D46" w:rsidP="00DA18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fldChar w:fldCharType="begin"/>
            </w:r>
            <w:r w:rsidRPr="005679CA">
              <w:rPr>
                <w:rFonts w:cstheme="minorHAnsi"/>
                <w:sz w:val="20"/>
                <w:szCs w:val="20"/>
              </w:rPr>
              <w:instrText>HYPERLINK "http://www.ptools.ua.ac.be/CRPhos/"</w:instrText>
            </w:r>
            <w:r w:rsidRPr="005679CA">
              <w:rPr>
                <w:rFonts w:cstheme="minorHAnsi"/>
                <w:sz w:val="20"/>
                <w:szCs w:val="20"/>
              </w:rPr>
            </w:r>
            <w:r w:rsidRPr="005679CA">
              <w:rPr>
                <w:rFonts w:cstheme="minorHAnsi"/>
                <w:sz w:val="20"/>
                <w:szCs w:val="20"/>
              </w:rPr>
              <w:fldChar w:fldCharType="separate"/>
            </w:r>
            <w:r w:rsidRPr="005679CA">
              <w:rPr>
                <w:rStyle w:val="Hyperlink"/>
                <w:rFonts w:cstheme="minorHAnsi"/>
                <w:color w:val="auto"/>
                <w:sz w:val="20"/>
                <w:szCs w:val="20"/>
              </w:rPr>
              <w:t>CRPhos</w:t>
            </w:r>
            <w:r w:rsidRPr="005679CA">
              <w:rPr>
                <w:rFonts w:cstheme="minorHAnsi"/>
                <w:sz w:val="20"/>
                <w:szCs w:val="20"/>
              </w:rPr>
              <w:fldChar w:fldCharType="end"/>
            </w:r>
          </w:p>
          <w:p w14:paraId="5DB4D405" w14:textId="676065F3" w:rsidR="00156BE7" w:rsidRPr="005679CA" w:rsidRDefault="00156BE7" w:rsidP="00DA18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color w:val="FF0000"/>
                <w:sz w:val="20"/>
                <w:szCs w:val="20"/>
              </w:rPr>
              <w:t>(Web page is not opening)</w:t>
            </w:r>
            <w:commentRangeEnd w:id="12"/>
            <w:r w:rsidR="00C73144" w:rsidRPr="005679CA">
              <w:rPr>
                <w:rStyle w:val="CommentReference"/>
                <w:rFonts w:cstheme="minorHAnsi"/>
                <w:sz w:val="20"/>
                <w:szCs w:val="20"/>
              </w:rPr>
              <w:commentReference w:id="12"/>
            </w:r>
            <w:commentRangeEnd w:id="13"/>
            <w:r w:rsidR="002E37CD" w:rsidRPr="005679CA">
              <w:rPr>
                <w:rStyle w:val="CommentReference"/>
                <w:rFonts w:cstheme="minorHAnsi"/>
                <w:sz w:val="20"/>
                <w:szCs w:val="20"/>
              </w:rPr>
              <w:commentReference w:id="13"/>
            </w:r>
          </w:p>
        </w:tc>
        <w:tc>
          <w:tcPr>
            <w:tcW w:w="1645" w:type="dxa"/>
          </w:tcPr>
          <w:p w14:paraId="1E401043" w14:textId="274C2345" w:rsidR="00DA1810" w:rsidRPr="005679CA" w:rsidRDefault="00304C37" w:rsidP="00DA18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Phospho.ELM</w:t>
            </w:r>
          </w:p>
        </w:tc>
        <w:tc>
          <w:tcPr>
            <w:tcW w:w="1506" w:type="dxa"/>
          </w:tcPr>
          <w:p w14:paraId="21F9A769" w14:textId="10B78BA6" w:rsidR="00DA1810" w:rsidRPr="005679CA" w:rsidRDefault="00304C37" w:rsidP="00DA18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Experimentally validated</w:t>
            </w:r>
          </w:p>
        </w:tc>
      </w:tr>
      <w:tr w:rsidR="00DA1810" w:rsidRPr="005679CA" w14:paraId="63DC2162" w14:textId="01983AB2" w:rsidTr="005679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35C9077C" w14:textId="634210D5" w:rsidR="00DA1810" w:rsidRPr="005679CA" w:rsidRDefault="00DA1810" w:rsidP="00DA1810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NetworKIN</w:t>
            </w:r>
          </w:p>
        </w:tc>
        <w:tc>
          <w:tcPr>
            <w:tcW w:w="1984" w:type="dxa"/>
          </w:tcPr>
          <w:p w14:paraId="7C30F2B0" w14:textId="1E5C298B" w:rsidR="00DA1810" w:rsidRPr="005679CA" w:rsidRDefault="00DA1810" w:rsidP="00DA18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Artificial Neural Networks</w:t>
            </w:r>
          </w:p>
        </w:tc>
        <w:commentRangeStart w:id="14"/>
        <w:tc>
          <w:tcPr>
            <w:tcW w:w="2439" w:type="dxa"/>
          </w:tcPr>
          <w:p w14:paraId="369DE16C" w14:textId="59EF0BFE" w:rsidR="00DA1810" w:rsidRPr="005679CA" w:rsidRDefault="00DA1810" w:rsidP="00DA18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fldChar w:fldCharType="begin"/>
            </w:r>
            <w:r w:rsidRPr="005679CA">
              <w:rPr>
                <w:rFonts w:cstheme="minorHAnsi"/>
                <w:sz w:val="20"/>
                <w:szCs w:val="20"/>
              </w:rPr>
              <w:instrText>HYPERLINK "https://networkin.info/"</w:instrText>
            </w:r>
            <w:r w:rsidRPr="005679CA">
              <w:rPr>
                <w:rFonts w:cstheme="minorHAnsi"/>
                <w:sz w:val="20"/>
                <w:szCs w:val="20"/>
              </w:rPr>
            </w:r>
            <w:r w:rsidRPr="005679CA">
              <w:rPr>
                <w:rFonts w:cstheme="minorHAnsi"/>
                <w:sz w:val="20"/>
                <w:szCs w:val="20"/>
              </w:rPr>
              <w:fldChar w:fldCharType="separate"/>
            </w:r>
            <w:r w:rsidRPr="005679CA">
              <w:rPr>
                <w:rStyle w:val="Hyperlink"/>
                <w:rFonts w:cstheme="minorHAnsi"/>
                <w:color w:val="auto"/>
                <w:sz w:val="20"/>
                <w:szCs w:val="20"/>
              </w:rPr>
              <w:t>NetworKIN</w:t>
            </w:r>
            <w:r w:rsidRPr="005679CA">
              <w:rPr>
                <w:rFonts w:cstheme="minorHAnsi"/>
                <w:sz w:val="20"/>
                <w:szCs w:val="20"/>
              </w:rPr>
              <w:fldChar w:fldCharType="end"/>
            </w:r>
            <w:commentRangeEnd w:id="14"/>
            <w:r w:rsidRPr="005679CA">
              <w:rPr>
                <w:rStyle w:val="CommentReference"/>
                <w:rFonts w:cstheme="minorHAnsi"/>
                <w:sz w:val="20"/>
                <w:szCs w:val="20"/>
              </w:rPr>
              <w:commentReference w:id="14"/>
            </w:r>
          </w:p>
        </w:tc>
        <w:tc>
          <w:tcPr>
            <w:tcW w:w="1645" w:type="dxa"/>
          </w:tcPr>
          <w:p w14:paraId="5267D0C1" w14:textId="41A6B3E2" w:rsidR="00DA1810" w:rsidRPr="005679CA" w:rsidRDefault="00DA1810" w:rsidP="00DA18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Phospho.ELM</w:t>
            </w:r>
          </w:p>
        </w:tc>
        <w:tc>
          <w:tcPr>
            <w:tcW w:w="1506" w:type="dxa"/>
          </w:tcPr>
          <w:p w14:paraId="48106B95" w14:textId="68A0DEAF" w:rsidR="00DA1810" w:rsidRPr="005679CA" w:rsidRDefault="00DA1810" w:rsidP="00DA18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Experimentally validated</w:t>
            </w:r>
          </w:p>
        </w:tc>
      </w:tr>
      <w:tr w:rsidR="00DA1810" w:rsidRPr="005679CA" w14:paraId="21B47ACF" w14:textId="38FC1C11" w:rsidTr="005679C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50136B80" w14:textId="6954AA16" w:rsidR="00DA1810" w:rsidRPr="005679CA" w:rsidRDefault="00DA1810" w:rsidP="00DA1810">
            <w:pPr>
              <w:jc w:val="center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Li et. Al (paper)</w:t>
            </w:r>
          </w:p>
        </w:tc>
        <w:tc>
          <w:tcPr>
            <w:tcW w:w="1984" w:type="dxa"/>
          </w:tcPr>
          <w:p w14:paraId="140FFFEB" w14:textId="61FE8584" w:rsidR="00DA1810" w:rsidRPr="005679CA" w:rsidRDefault="00DA2F61" w:rsidP="00DA18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Support Vector Machines</w:t>
            </w:r>
          </w:p>
        </w:tc>
        <w:commentRangeStart w:id="15"/>
        <w:tc>
          <w:tcPr>
            <w:tcW w:w="2439" w:type="dxa"/>
          </w:tcPr>
          <w:p w14:paraId="519D3AEC" w14:textId="77777777" w:rsidR="00DA1810" w:rsidRPr="005679CA" w:rsidRDefault="00DA1810" w:rsidP="00DA18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fldChar w:fldCharType="begin"/>
            </w:r>
            <w:r w:rsidRPr="005679CA">
              <w:rPr>
                <w:rFonts w:cstheme="minorHAnsi"/>
                <w:sz w:val="20"/>
                <w:szCs w:val="20"/>
              </w:rPr>
              <w:instrText>HYPERLINK "http://cmbi.bjmu.edu.cn/huphospho"</w:instrText>
            </w:r>
            <w:r w:rsidRPr="005679CA">
              <w:rPr>
                <w:rFonts w:cstheme="minorHAnsi"/>
                <w:sz w:val="20"/>
                <w:szCs w:val="20"/>
              </w:rPr>
            </w:r>
            <w:r w:rsidRPr="005679CA">
              <w:rPr>
                <w:rFonts w:cstheme="minorHAnsi"/>
                <w:sz w:val="20"/>
                <w:szCs w:val="20"/>
              </w:rPr>
              <w:fldChar w:fldCharType="separate"/>
            </w:r>
            <w:r w:rsidRPr="005679CA">
              <w:rPr>
                <w:rStyle w:val="Hyperlink"/>
                <w:rFonts w:cstheme="minorHAnsi"/>
                <w:color w:val="auto"/>
                <w:sz w:val="20"/>
                <w:szCs w:val="20"/>
              </w:rPr>
              <w:t>huphospho</w:t>
            </w:r>
            <w:r w:rsidRPr="005679CA">
              <w:rPr>
                <w:rFonts w:cstheme="minorHAnsi"/>
                <w:sz w:val="20"/>
                <w:szCs w:val="20"/>
              </w:rPr>
              <w:fldChar w:fldCharType="end"/>
            </w:r>
          </w:p>
          <w:p w14:paraId="15240BA5" w14:textId="17EA5DF5" w:rsidR="00DA1810" w:rsidRPr="005679CA" w:rsidRDefault="00DA1810" w:rsidP="00DA18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FF0000"/>
                <w:sz w:val="20"/>
                <w:szCs w:val="20"/>
              </w:rPr>
            </w:pPr>
            <w:r w:rsidRPr="005679CA">
              <w:rPr>
                <w:rFonts w:cstheme="minorHAnsi"/>
                <w:color w:val="FF0000"/>
                <w:sz w:val="20"/>
                <w:szCs w:val="20"/>
              </w:rPr>
              <w:t>(Web page is not opening)</w:t>
            </w:r>
            <w:commentRangeEnd w:id="15"/>
            <w:r w:rsidRPr="005679CA">
              <w:rPr>
                <w:rStyle w:val="CommentReference"/>
                <w:rFonts w:cstheme="minorHAnsi"/>
                <w:sz w:val="20"/>
                <w:szCs w:val="20"/>
              </w:rPr>
              <w:commentReference w:id="15"/>
            </w:r>
          </w:p>
        </w:tc>
        <w:tc>
          <w:tcPr>
            <w:tcW w:w="1645" w:type="dxa"/>
          </w:tcPr>
          <w:p w14:paraId="37F87D6C" w14:textId="0EF47947" w:rsidR="00DA1810" w:rsidRPr="005679CA" w:rsidRDefault="00DA1810" w:rsidP="00DA18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FF0000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Phospho.ELM</w:t>
            </w:r>
          </w:p>
        </w:tc>
        <w:tc>
          <w:tcPr>
            <w:tcW w:w="1506" w:type="dxa"/>
          </w:tcPr>
          <w:p w14:paraId="3ACD9935" w14:textId="53DD4F91" w:rsidR="00DA1810" w:rsidRPr="005679CA" w:rsidRDefault="00DA1810" w:rsidP="00DA18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FF0000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Experimentally validated</w:t>
            </w:r>
          </w:p>
        </w:tc>
      </w:tr>
      <w:tr w:rsidR="00DA1810" w:rsidRPr="005679CA" w14:paraId="514067E4" w14:textId="7C7B68B5" w:rsidTr="005679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400C7D0E" w14:textId="691B1DE6" w:rsidR="00DA1810" w:rsidRPr="005679CA" w:rsidRDefault="00DA1810" w:rsidP="00DA1810">
            <w:pPr>
              <w:jc w:val="center"/>
              <w:rPr>
                <w:rFonts w:cstheme="minorHAnsi"/>
                <w:strike/>
                <w:sz w:val="20"/>
                <w:szCs w:val="20"/>
              </w:rPr>
            </w:pPr>
            <w:r w:rsidRPr="005679CA">
              <w:rPr>
                <w:rFonts w:cstheme="minorHAnsi"/>
                <w:strike/>
                <w:sz w:val="20"/>
                <w:szCs w:val="20"/>
              </w:rPr>
              <w:t>Scansite</w:t>
            </w:r>
          </w:p>
        </w:tc>
        <w:tc>
          <w:tcPr>
            <w:tcW w:w="1984" w:type="dxa"/>
          </w:tcPr>
          <w:p w14:paraId="3A264D64" w14:textId="77777777" w:rsidR="00DA1810" w:rsidRPr="005679CA" w:rsidRDefault="00DA1810" w:rsidP="00DA18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trike/>
                <w:sz w:val="20"/>
                <w:szCs w:val="20"/>
              </w:rPr>
            </w:pPr>
          </w:p>
        </w:tc>
        <w:tc>
          <w:tcPr>
            <w:tcW w:w="2439" w:type="dxa"/>
          </w:tcPr>
          <w:p w14:paraId="6A73BDDB" w14:textId="725A3BC7" w:rsidR="00DA1810" w:rsidRPr="005679CA" w:rsidRDefault="00000000" w:rsidP="00DA18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trike/>
                <w:sz w:val="20"/>
                <w:szCs w:val="20"/>
              </w:rPr>
            </w:pPr>
            <w:hyperlink r:id="rId15" w:anchor="home" w:history="1">
              <w:r w:rsidR="00DA1810" w:rsidRPr="005679CA">
                <w:rPr>
                  <w:rStyle w:val="Hyperlink"/>
                  <w:rFonts w:cstheme="minorHAnsi"/>
                  <w:strike/>
                  <w:color w:val="auto"/>
                  <w:sz w:val="20"/>
                  <w:szCs w:val="20"/>
                </w:rPr>
                <w:t>Scansite</w:t>
              </w:r>
            </w:hyperlink>
            <w:r w:rsidR="00DA1810" w:rsidRPr="005679CA">
              <w:rPr>
                <w:rFonts w:cstheme="minorHAnsi"/>
                <w:strike/>
                <w:sz w:val="20"/>
                <w:szCs w:val="20"/>
              </w:rPr>
              <w:t xml:space="preserve"> </w:t>
            </w:r>
          </w:p>
        </w:tc>
        <w:tc>
          <w:tcPr>
            <w:tcW w:w="1645" w:type="dxa"/>
          </w:tcPr>
          <w:p w14:paraId="7547742A" w14:textId="08BDDAAB" w:rsidR="00DA1810" w:rsidRPr="005679CA" w:rsidRDefault="00DA1810" w:rsidP="00DA18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trike/>
                <w:color w:val="FF0000"/>
                <w:sz w:val="20"/>
                <w:szCs w:val="20"/>
              </w:rPr>
            </w:pPr>
          </w:p>
        </w:tc>
        <w:tc>
          <w:tcPr>
            <w:tcW w:w="1506" w:type="dxa"/>
          </w:tcPr>
          <w:p w14:paraId="256CDB85" w14:textId="77777777" w:rsidR="00DA1810" w:rsidRPr="005679CA" w:rsidRDefault="00DA1810" w:rsidP="00DA181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trike/>
                <w:color w:val="FF0000"/>
                <w:sz w:val="20"/>
                <w:szCs w:val="20"/>
              </w:rPr>
            </w:pPr>
          </w:p>
        </w:tc>
      </w:tr>
      <w:tr w:rsidR="007144B5" w:rsidRPr="005679CA" w14:paraId="3930659C" w14:textId="77777777" w:rsidTr="005679C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19217776" w14:textId="046ADBF9" w:rsidR="007144B5" w:rsidRPr="007144B5" w:rsidRDefault="007144B5" w:rsidP="007144B5">
            <w:pPr>
              <w:jc w:val="center"/>
              <w:rPr>
                <w:rFonts w:cstheme="minorHAnsi"/>
                <w:sz w:val="20"/>
                <w:szCs w:val="20"/>
              </w:rPr>
            </w:pPr>
            <w:r w:rsidRPr="007144B5">
              <w:rPr>
                <w:rFonts w:cstheme="minorHAnsi"/>
                <w:sz w:val="20"/>
                <w:szCs w:val="20"/>
              </w:rPr>
              <w:t>KinomeXplorer</w:t>
            </w:r>
          </w:p>
        </w:tc>
        <w:tc>
          <w:tcPr>
            <w:tcW w:w="1984" w:type="dxa"/>
          </w:tcPr>
          <w:p w14:paraId="33F0B3E6" w14:textId="2673393A" w:rsidR="007144B5" w:rsidRPr="007144B5" w:rsidRDefault="007144B5" w:rsidP="007144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7144B5">
              <w:rPr>
                <w:rFonts w:cstheme="minorHAnsi"/>
                <w:sz w:val="20"/>
                <w:szCs w:val="20"/>
              </w:rPr>
              <w:t>Naïve Bayes</w:t>
            </w:r>
          </w:p>
        </w:tc>
        <w:commentRangeStart w:id="16"/>
        <w:tc>
          <w:tcPr>
            <w:tcW w:w="2439" w:type="dxa"/>
          </w:tcPr>
          <w:p w14:paraId="343243B7" w14:textId="1B4C6196" w:rsidR="007144B5" w:rsidRPr="007144B5" w:rsidRDefault="007144B5" w:rsidP="007144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144B5">
              <w:rPr>
                <w:sz w:val="20"/>
                <w:szCs w:val="20"/>
              </w:rPr>
              <w:fldChar w:fldCharType="begin"/>
            </w:r>
            <w:r w:rsidR="00EA526E">
              <w:rPr>
                <w:sz w:val="20"/>
                <w:szCs w:val="20"/>
              </w:rPr>
              <w:instrText>HYPERLINK "http://35.193.15.54/"</w:instrText>
            </w:r>
            <w:r w:rsidR="00EA526E" w:rsidRPr="007144B5">
              <w:rPr>
                <w:sz w:val="20"/>
                <w:szCs w:val="20"/>
              </w:rPr>
            </w:r>
            <w:r w:rsidRPr="007144B5">
              <w:rPr>
                <w:sz w:val="20"/>
                <w:szCs w:val="20"/>
              </w:rPr>
              <w:fldChar w:fldCharType="separate"/>
            </w:r>
            <w:r w:rsidRPr="007144B5">
              <w:rPr>
                <w:rStyle w:val="Hyperlink"/>
                <w:color w:val="auto"/>
                <w:sz w:val="20"/>
                <w:szCs w:val="20"/>
              </w:rPr>
              <w:t>KinomeXplorer</w:t>
            </w:r>
            <w:r w:rsidRPr="007144B5">
              <w:rPr>
                <w:sz w:val="20"/>
                <w:szCs w:val="20"/>
              </w:rPr>
              <w:fldChar w:fldCharType="end"/>
            </w:r>
            <w:commentRangeEnd w:id="16"/>
            <w:r>
              <w:rPr>
                <w:rStyle w:val="CommentReference"/>
              </w:rPr>
              <w:commentReference w:id="16"/>
            </w:r>
          </w:p>
        </w:tc>
        <w:tc>
          <w:tcPr>
            <w:tcW w:w="1645" w:type="dxa"/>
          </w:tcPr>
          <w:p w14:paraId="075C9010" w14:textId="155F0FC9" w:rsidR="007144B5" w:rsidRPr="007144B5" w:rsidRDefault="007144B5" w:rsidP="007144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Phospho.ELM</w:t>
            </w:r>
          </w:p>
        </w:tc>
        <w:tc>
          <w:tcPr>
            <w:tcW w:w="1506" w:type="dxa"/>
          </w:tcPr>
          <w:p w14:paraId="050F5B5B" w14:textId="7AED3E4D" w:rsidR="007144B5" w:rsidRPr="007144B5" w:rsidRDefault="007144B5" w:rsidP="007144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0"/>
                <w:szCs w:val="20"/>
              </w:rPr>
            </w:pPr>
            <w:r w:rsidRPr="005679CA">
              <w:rPr>
                <w:rFonts w:cstheme="minorHAnsi"/>
                <w:sz w:val="20"/>
                <w:szCs w:val="20"/>
              </w:rPr>
              <w:t>Experimentally validated</w:t>
            </w:r>
          </w:p>
        </w:tc>
      </w:tr>
    </w:tbl>
    <w:p w14:paraId="66F3EC66" w14:textId="77777777" w:rsidR="00320533" w:rsidRPr="00EA4590" w:rsidRDefault="00320533">
      <w:pPr>
        <w:rPr>
          <w:rFonts w:cstheme="minorHAnsi"/>
        </w:rPr>
      </w:pPr>
    </w:p>
    <w:p w14:paraId="41DF4B5C" w14:textId="060D831C" w:rsidR="00320533" w:rsidRPr="00EA4590" w:rsidRDefault="00320533" w:rsidP="00320533">
      <w:pPr>
        <w:pStyle w:val="ListParagraph"/>
        <w:numPr>
          <w:ilvl w:val="0"/>
          <w:numId w:val="1"/>
        </w:numPr>
        <w:rPr>
          <w:rFonts w:cstheme="minorHAnsi"/>
          <w:color w:val="F69C0A"/>
        </w:rPr>
      </w:pPr>
      <w:r w:rsidRPr="00EA4590">
        <w:rPr>
          <w:rFonts w:cstheme="minorHAnsi"/>
          <w:color w:val="F69C0A"/>
        </w:rPr>
        <w:t>Simple consensus pattern-based approaches</w:t>
      </w:r>
    </w:p>
    <w:p w14:paraId="4F6B881C" w14:textId="2AA25076" w:rsidR="00320533" w:rsidRPr="00EA4590" w:rsidRDefault="00320533" w:rsidP="00320533">
      <w:pPr>
        <w:pStyle w:val="ListParagraph"/>
        <w:numPr>
          <w:ilvl w:val="0"/>
          <w:numId w:val="1"/>
        </w:numPr>
        <w:rPr>
          <w:rFonts w:cstheme="minorHAnsi"/>
          <w:color w:val="00E668"/>
        </w:rPr>
      </w:pPr>
      <w:r w:rsidRPr="00EA4590">
        <w:rPr>
          <w:rFonts w:cstheme="minorHAnsi"/>
          <w:color w:val="00E668"/>
        </w:rPr>
        <w:t>Sequence similarity-based methods</w:t>
      </w:r>
    </w:p>
    <w:p w14:paraId="6CFB6ED3" w14:textId="452D9E9D" w:rsidR="00787B1D" w:rsidRPr="00EA4590" w:rsidRDefault="00320533" w:rsidP="00C872C4">
      <w:pPr>
        <w:pStyle w:val="ListParagraph"/>
        <w:numPr>
          <w:ilvl w:val="0"/>
          <w:numId w:val="1"/>
        </w:numPr>
        <w:rPr>
          <w:rFonts w:cstheme="minorHAnsi"/>
        </w:rPr>
      </w:pPr>
      <w:r w:rsidRPr="00EA4590">
        <w:rPr>
          <w:rFonts w:cstheme="minorHAnsi"/>
        </w:rPr>
        <w:lastRenderedPageBreak/>
        <w:t>Advanced machine-learning algorithms</w:t>
      </w:r>
    </w:p>
    <w:p w14:paraId="022AB99E" w14:textId="77777777" w:rsidR="00A13A18" w:rsidRPr="00EA4590" w:rsidRDefault="00A13A18" w:rsidP="00A13A18">
      <w:pPr>
        <w:pStyle w:val="ListParagraph"/>
        <w:rPr>
          <w:rFonts w:cstheme="minorHAnsi"/>
          <w:highlight w:val="lightGray"/>
        </w:rPr>
      </w:pPr>
    </w:p>
    <w:p w14:paraId="0D5B5B0C" w14:textId="4F6A20BB" w:rsidR="00A13A18" w:rsidRPr="00EA4590" w:rsidRDefault="00A13A18" w:rsidP="00AF6971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 w:rsidRPr="00EA4590">
        <w:rPr>
          <w:rFonts w:cstheme="minorHAnsi"/>
        </w:rPr>
        <w:t>The classification is based on the paper “PhosphoPredict: A bioinformatics tool for prediction of human kinase-specific phosphorylation substrates and sites by integrating heterogeneous feature selection”</w:t>
      </w:r>
      <w:r w:rsidR="00746567" w:rsidRPr="00EA4590">
        <w:rPr>
          <w:rFonts w:cstheme="minorHAnsi"/>
        </w:rPr>
        <w:t>.</w:t>
      </w:r>
    </w:p>
    <w:p w14:paraId="5F03CD8B" w14:textId="4F0B0CC9" w:rsidR="008775EC" w:rsidRPr="00EA4590" w:rsidRDefault="008775EC" w:rsidP="00AF6971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 w:rsidRPr="00EA4590">
        <w:rPr>
          <w:rFonts w:cstheme="minorHAnsi"/>
        </w:rPr>
        <w:t>ELM</w:t>
      </w:r>
      <w:r w:rsidR="00FB654A" w:rsidRPr="00EA4590">
        <w:rPr>
          <w:rFonts w:cstheme="minorHAnsi"/>
        </w:rPr>
        <w:t xml:space="preserve">, </w:t>
      </w:r>
      <w:r w:rsidR="00FF5F53" w:rsidRPr="00EA4590">
        <w:rPr>
          <w:rFonts w:cstheme="minorHAnsi"/>
        </w:rPr>
        <w:t>PROSITE</w:t>
      </w:r>
      <w:r w:rsidR="000C6828" w:rsidRPr="00EA4590">
        <w:rPr>
          <w:rFonts w:cstheme="minorHAnsi"/>
        </w:rPr>
        <w:t xml:space="preserve">, </w:t>
      </w:r>
      <w:r w:rsidR="00FB654A" w:rsidRPr="00EA4590">
        <w:rPr>
          <w:rFonts w:cstheme="minorHAnsi"/>
        </w:rPr>
        <w:t xml:space="preserve">PPRED </w:t>
      </w:r>
      <w:r w:rsidR="000C6828" w:rsidRPr="00EA4590">
        <w:rPr>
          <w:rFonts w:cstheme="minorHAnsi"/>
        </w:rPr>
        <w:t xml:space="preserve">and Scansite </w:t>
      </w:r>
      <w:r w:rsidRPr="00EA4590">
        <w:rPr>
          <w:rFonts w:cstheme="minorHAnsi"/>
        </w:rPr>
        <w:t xml:space="preserve">only predict phosphorylation </w:t>
      </w:r>
      <w:r w:rsidR="00FF5F53" w:rsidRPr="00EA4590">
        <w:rPr>
          <w:rFonts w:cstheme="minorHAnsi"/>
        </w:rPr>
        <w:t>sites and</w:t>
      </w:r>
      <w:r w:rsidRPr="00EA4590">
        <w:rPr>
          <w:rFonts w:cstheme="minorHAnsi"/>
        </w:rPr>
        <w:t xml:space="preserve"> </w:t>
      </w:r>
      <w:r w:rsidR="008A2C1A" w:rsidRPr="00EA4590">
        <w:rPr>
          <w:rFonts w:cstheme="minorHAnsi"/>
        </w:rPr>
        <w:t>do</w:t>
      </w:r>
      <w:r w:rsidRPr="00EA4590">
        <w:rPr>
          <w:rFonts w:cstheme="minorHAnsi"/>
        </w:rPr>
        <w:t xml:space="preserve"> not include protein kinases as well.</w:t>
      </w:r>
    </w:p>
    <w:p w14:paraId="5F9A0B72" w14:textId="099AAAB3" w:rsidR="008A2C1A" w:rsidRPr="00EA4590" w:rsidRDefault="008A2C1A" w:rsidP="00AF6971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 w:rsidRPr="00EA4590">
        <w:rPr>
          <w:rFonts w:cstheme="minorHAnsi"/>
        </w:rPr>
        <w:t>HPRD is a database that integrates data manually from published articles.</w:t>
      </w:r>
    </w:p>
    <w:p w14:paraId="2A98D462" w14:textId="0275B4F1" w:rsidR="00F70B9B" w:rsidRPr="00EA4590" w:rsidRDefault="00F70B9B" w:rsidP="00AF6971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 w:rsidRPr="00EA4590">
        <w:rPr>
          <w:rFonts w:cstheme="minorHAnsi"/>
        </w:rPr>
        <w:t>PhosphoBase has now moved to Phospho.ELM</w:t>
      </w:r>
      <w:r w:rsidR="000C1BCE" w:rsidRPr="00EA4590">
        <w:rPr>
          <w:rFonts w:cstheme="minorHAnsi"/>
        </w:rPr>
        <w:t>, b</w:t>
      </w:r>
      <w:r w:rsidRPr="00EA4590">
        <w:rPr>
          <w:rFonts w:cstheme="minorHAnsi"/>
        </w:rPr>
        <w:t xml:space="preserve">ut </w:t>
      </w:r>
      <w:r w:rsidR="000C1BCE" w:rsidRPr="00EA4590">
        <w:rPr>
          <w:rFonts w:cstheme="minorHAnsi"/>
        </w:rPr>
        <w:t xml:space="preserve">not at the time of NetPhosK </w:t>
      </w:r>
      <w:r w:rsidR="00865F98" w:rsidRPr="00EA4590">
        <w:rPr>
          <w:rFonts w:cstheme="minorHAnsi"/>
        </w:rPr>
        <w:t>development.</w:t>
      </w:r>
    </w:p>
    <w:p w14:paraId="119D548C" w14:textId="75F66185" w:rsidR="002B6162" w:rsidRPr="00EA4590" w:rsidRDefault="001205D8" w:rsidP="002B6162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 w:rsidRPr="00EA4590">
        <w:rPr>
          <w:rFonts w:cstheme="minorHAnsi"/>
        </w:rPr>
        <w:t xml:space="preserve">PhosphoBase </w:t>
      </w:r>
      <w:r w:rsidR="002B6162" w:rsidRPr="00EA4590">
        <w:rPr>
          <w:rFonts w:cstheme="minorHAnsi"/>
        </w:rPr>
        <w:t>also included</w:t>
      </w:r>
      <w:r w:rsidRPr="00EA4590">
        <w:rPr>
          <w:rFonts w:cstheme="minorHAnsi"/>
        </w:rPr>
        <w:t xml:space="preserve"> a scan of novel sites from the scientific literature and from a recent version of the Swiss-Prot database.</w:t>
      </w:r>
    </w:p>
    <w:p w14:paraId="080817BE" w14:textId="05D709CD" w:rsidR="000C6828" w:rsidRPr="00EA4590" w:rsidRDefault="000C6828" w:rsidP="002B6162">
      <w:pPr>
        <w:pStyle w:val="ListParagraph"/>
        <w:numPr>
          <w:ilvl w:val="0"/>
          <w:numId w:val="6"/>
        </w:numPr>
        <w:jc w:val="both"/>
        <w:rPr>
          <w:rFonts w:cstheme="minorHAnsi"/>
        </w:rPr>
      </w:pPr>
      <w:r w:rsidRPr="00EA4590">
        <w:rPr>
          <w:rFonts w:cstheme="minorHAnsi"/>
        </w:rPr>
        <w:t>Scansite primarily predicts phosphorylation sites in proteins and not protein kinase-substrate interactions. However, the tool also provides information on the likelihood of a given site being phosphorylated by specific protein kinases.</w:t>
      </w:r>
    </w:p>
    <w:sectPr w:rsidR="000C6828" w:rsidRPr="00EA45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Suman Muralidharan" w:date="2022-11-20T17:10:00Z" w:initials="SM">
    <w:p w14:paraId="3B20EDA5" w14:textId="54CCE179" w:rsidR="00CB21C9" w:rsidRDefault="00CB21C9">
      <w:pPr>
        <w:pStyle w:val="CommentText"/>
      </w:pPr>
      <w:r>
        <w:rPr>
          <w:rStyle w:val="CommentReference"/>
        </w:rPr>
        <w:annotationRef/>
      </w:r>
      <w:r>
        <w:t>Sent an email to the author</w:t>
      </w:r>
    </w:p>
  </w:comment>
  <w:comment w:id="1" w:author="Suman Muralidharan" w:date="2022-11-26T09:14:00Z" w:initials="SM">
    <w:p w14:paraId="243E1E07" w14:textId="77777777" w:rsidR="006F1968" w:rsidRDefault="00CB21C9" w:rsidP="00A1034C">
      <w:pPr>
        <w:pStyle w:val="CommentText"/>
      </w:pPr>
      <w:r>
        <w:rPr>
          <w:rStyle w:val="CommentReference"/>
        </w:rPr>
        <w:annotationRef/>
      </w:r>
      <w:r w:rsidR="006F1968">
        <w:t xml:space="preserve">They have been unable to maintain </w:t>
      </w:r>
      <w:r w:rsidR="006F1968">
        <w:rPr>
          <w:color w:val="242424"/>
        </w:rPr>
        <w:t>PhosphoPredict and it is no longer operating.</w:t>
      </w:r>
    </w:p>
  </w:comment>
  <w:comment w:id="2" w:author="Suman Muralidharan" w:date="2022-12-15T18:28:00Z" w:initials="SM">
    <w:p w14:paraId="384AE37D" w14:textId="1316C82E" w:rsidR="003047B9" w:rsidRDefault="003047B9" w:rsidP="00A1034C">
      <w:pPr>
        <w:pStyle w:val="CommentText"/>
      </w:pPr>
      <w:r>
        <w:rPr>
          <w:rStyle w:val="CommentReference"/>
        </w:rPr>
        <w:annotationRef/>
      </w:r>
      <w:r>
        <w:t>Sent an email to the author</w:t>
      </w:r>
    </w:p>
  </w:comment>
  <w:comment w:id="3" w:author="Suman Muralidharan" w:date="2022-12-15T18:28:00Z" w:initials="SM">
    <w:p w14:paraId="3BE7535C" w14:textId="77777777" w:rsidR="003047B9" w:rsidRDefault="003047B9" w:rsidP="00A1034C">
      <w:pPr>
        <w:pStyle w:val="CommentText"/>
      </w:pPr>
      <w:r>
        <w:rPr>
          <w:rStyle w:val="CommentReference"/>
        </w:rPr>
        <w:annotationRef/>
      </w:r>
      <w:r>
        <w:t>Sent an email to the author</w:t>
      </w:r>
    </w:p>
  </w:comment>
  <w:comment w:id="4" w:author="Suman Muralidharan" w:date="2022-12-18T11:38:00Z" w:initials="SM">
    <w:p w14:paraId="440BEF03" w14:textId="77777777" w:rsidR="009C10A6" w:rsidRDefault="00027A0C">
      <w:pPr>
        <w:pStyle w:val="CommentText"/>
      </w:pPr>
      <w:r>
        <w:rPr>
          <w:rStyle w:val="CommentReference"/>
        </w:rPr>
        <w:annotationRef/>
      </w:r>
      <w:r w:rsidR="009C10A6">
        <w:t xml:space="preserve">Prediction data was available in the supplementary section of the paper as </w:t>
      </w:r>
      <w:r w:rsidR="009C10A6">
        <w:rPr>
          <w:color w:val="2E2E2E"/>
        </w:rPr>
        <w:t>Supplementary Table S4</w:t>
      </w:r>
      <w:r w:rsidR="009C10A6">
        <w:t xml:space="preserve"> (GPS_predictions.xls)</w:t>
      </w:r>
    </w:p>
  </w:comment>
  <w:comment w:id="5" w:author="Suman Muralidharan [2]" w:date="2023-02-08T18:30:00Z" w:initials="SM">
    <w:p w14:paraId="2A6A93C7" w14:textId="77777777" w:rsidR="002A5D74" w:rsidRDefault="002A5D74">
      <w:pPr>
        <w:pStyle w:val="CommentText"/>
      </w:pPr>
      <w:r>
        <w:rPr>
          <w:rStyle w:val="CommentReference"/>
        </w:rPr>
        <w:annotationRef/>
      </w:r>
      <w:r>
        <w:t>Sent an email to the author</w:t>
      </w:r>
    </w:p>
  </w:comment>
  <w:comment w:id="6" w:author="Suman Muralidharan" w:date="2022-12-28T01:06:00Z" w:initials="SM">
    <w:p w14:paraId="4B816786" w14:textId="5F8B5EB7" w:rsidR="001B2B62" w:rsidRDefault="001B2B62" w:rsidP="00A1034C">
      <w:pPr>
        <w:pStyle w:val="CommentText"/>
      </w:pPr>
      <w:r>
        <w:rPr>
          <w:rStyle w:val="CommentReference"/>
        </w:rPr>
        <w:annotationRef/>
      </w:r>
      <w:r>
        <w:t>Sent an email to the author</w:t>
      </w:r>
    </w:p>
  </w:comment>
  <w:comment w:id="7" w:author="Suman Muralidharan" w:date="2022-12-29T01:25:00Z" w:initials="SM">
    <w:p w14:paraId="688765EB" w14:textId="77777777" w:rsidR="000F004B" w:rsidRDefault="000F004B" w:rsidP="00A1034C">
      <w:pPr>
        <w:pStyle w:val="CommentText"/>
      </w:pPr>
      <w:r>
        <w:rPr>
          <w:rStyle w:val="CommentReference"/>
        </w:rPr>
        <w:annotationRef/>
      </w:r>
      <w:r>
        <w:t>Sent an email to the author</w:t>
      </w:r>
    </w:p>
  </w:comment>
  <w:comment w:id="8" w:author="Suman Muralidharan" w:date="2022-12-29T03:05:00Z" w:initials="SM">
    <w:p w14:paraId="5FB7D6A0" w14:textId="77777777" w:rsidR="00056D53" w:rsidRDefault="00056D53" w:rsidP="00A1034C">
      <w:pPr>
        <w:pStyle w:val="CommentText"/>
      </w:pPr>
      <w:r>
        <w:rPr>
          <w:rStyle w:val="CommentReference"/>
        </w:rPr>
        <w:annotationRef/>
      </w:r>
      <w:r>
        <w:t>Sent an email to the author</w:t>
      </w:r>
    </w:p>
  </w:comment>
  <w:comment w:id="9" w:author="Suman Muralidharan [2]" w:date="2023-02-07T21:27:00Z" w:initials="SM">
    <w:p w14:paraId="33D66ABE" w14:textId="77777777" w:rsidR="00602A92" w:rsidRDefault="00602A92">
      <w:pPr>
        <w:pStyle w:val="CommentText"/>
      </w:pPr>
      <w:r>
        <w:rPr>
          <w:rStyle w:val="CommentReference"/>
        </w:rPr>
        <w:annotationRef/>
      </w:r>
      <w:r>
        <w:t>Sent an email to the author</w:t>
      </w:r>
    </w:p>
  </w:comment>
  <w:comment w:id="10" w:author="Suman Muralidharan [2]" w:date="2023-02-21T11:45:00Z" w:initials="SM">
    <w:p w14:paraId="75EE71B4" w14:textId="77777777" w:rsidR="00057EB9" w:rsidRDefault="00057EB9">
      <w:pPr>
        <w:pStyle w:val="CommentText"/>
      </w:pPr>
      <w:r>
        <w:rPr>
          <w:rStyle w:val="CommentReference"/>
        </w:rPr>
        <w:annotationRef/>
      </w:r>
      <w:r>
        <w:rPr>
          <w:color w:val="000000"/>
          <w:highlight w:val="white"/>
        </w:rPr>
        <w:t>I will add a button with that functionality when I find some time to do it, though we are quite occupied now with other things that need to be done quick.</w:t>
      </w:r>
      <w:r>
        <w:t xml:space="preserve"> </w:t>
      </w:r>
    </w:p>
  </w:comment>
  <w:comment w:id="11" w:author="Suman Muralidharan [2]" w:date="2023-02-08T03:44:00Z" w:initials="SM">
    <w:p w14:paraId="24E5A416" w14:textId="2B056DA6" w:rsidR="006438C3" w:rsidRDefault="006438C3">
      <w:pPr>
        <w:pStyle w:val="CommentText"/>
      </w:pPr>
      <w:r>
        <w:rPr>
          <w:rStyle w:val="CommentReference"/>
        </w:rPr>
        <w:annotationRef/>
      </w:r>
      <w:r>
        <w:t>Sent an email to the author</w:t>
      </w:r>
    </w:p>
  </w:comment>
  <w:comment w:id="12" w:author="Suman Muralidharan [2]" w:date="2023-02-08T17:56:00Z" w:initials="SM">
    <w:p w14:paraId="4B26F366" w14:textId="77777777" w:rsidR="00C73144" w:rsidRDefault="00C73144">
      <w:pPr>
        <w:pStyle w:val="CommentText"/>
      </w:pPr>
      <w:r>
        <w:rPr>
          <w:rStyle w:val="CommentReference"/>
        </w:rPr>
        <w:annotationRef/>
      </w:r>
      <w:r>
        <w:t>Sent an email to the author</w:t>
      </w:r>
    </w:p>
  </w:comment>
  <w:comment w:id="13" w:author="Suman Muralidharan [2]" w:date="2023-02-08T18:01:00Z" w:initials="SM">
    <w:p w14:paraId="64931688" w14:textId="77777777" w:rsidR="002E37CD" w:rsidRDefault="002E37CD">
      <w:pPr>
        <w:pStyle w:val="CommentText"/>
      </w:pPr>
      <w:r>
        <w:rPr>
          <w:rStyle w:val="CommentReference"/>
        </w:rPr>
        <w:annotationRef/>
      </w:r>
      <w:r>
        <w:rPr>
          <w:color w:val="242424"/>
          <w:highlight w:val="white"/>
        </w:rPr>
        <w:t>Unfortunately, this work is really outdated now, and the first author has long left. While we may be able to retrieve the original data, I would recommend you to look into a more recent tool, trained with much larger datasets. </w:t>
      </w:r>
      <w:r>
        <w:t xml:space="preserve"> </w:t>
      </w:r>
    </w:p>
  </w:comment>
  <w:comment w:id="14" w:author="Suman Muralidharan" w:date="2022-11-28T17:14:00Z" w:initials="SM">
    <w:p w14:paraId="29D34BD9" w14:textId="77777777" w:rsidR="005D5010" w:rsidRDefault="00DA1810">
      <w:pPr>
        <w:pStyle w:val="CommentText"/>
      </w:pPr>
      <w:r>
        <w:rPr>
          <w:rStyle w:val="CommentReference"/>
        </w:rPr>
        <w:annotationRef/>
      </w:r>
      <w:r w:rsidR="005D5010">
        <w:t xml:space="preserve">Prediction data was available in the supplementary section of the paper in Cell Press as </w:t>
      </w:r>
      <w:r w:rsidR="005D5010">
        <w:rPr>
          <w:color w:val="000000"/>
          <w:highlight w:val="white"/>
        </w:rPr>
        <w:t>Document S2. NetworKIN Predictions</w:t>
      </w:r>
      <w:r w:rsidR="005D5010">
        <w:t xml:space="preserve"> (NetworKIN_predictions.xls)</w:t>
      </w:r>
    </w:p>
  </w:comment>
  <w:comment w:id="15" w:author="Suman Muralidharan" w:date="2022-11-28T19:54:00Z" w:initials="SM">
    <w:p w14:paraId="7DA343B8" w14:textId="31BBE6D7" w:rsidR="00DA1810" w:rsidRDefault="00DA1810">
      <w:pPr>
        <w:pStyle w:val="CommentText"/>
      </w:pPr>
      <w:r>
        <w:rPr>
          <w:rStyle w:val="CommentReference"/>
        </w:rPr>
        <w:annotationRef/>
      </w:r>
      <w:r>
        <w:t>Sent an email to the author</w:t>
      </w:r>
    </w:p>
  </w:comment>
  <w:comment w:id="16" w:author="Suman Muralidharan [3]" w:date="2023-11-25T13:44:00Z" w:initials="SM">
    <w:p w14:paraId="22DE0A92" w14:textId="77777777" w:rsidR="007144B5" w:rsidRDefault="007144B5">
      <w:pPr>
        <w:pStyle w:val="CommentText"/>
      </w:pPr>
      <w:r>
        <w:rPr>
          <w:rStyle w:val="CommentReference"/>
        </w:rPr>
        <w:annotationRef/>
      </w:r>
      <w:r>
        <w:t>Data available in the supplementary section of the paper, which needs the paid versio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20EDA5" w15:done="0"/>
  <w15:commentEx w15:paraId="243E1E07" w15:paraIdParent="3B20EDA5" w15:done="0"/>
  <w15:commentEx w15:paraId="384AE37D" w15:done="0"/>
  <w15:commentEx w15:paraId="3BE7535C" w15:done="0"/>
  <w15:commentEx w15:paraId="440BEF03" w15:done="0"/>
  <w15:commentEx w15:paraId="2A6A93C7" w15:done="0"/>
  <w15:commentEx w15:paraId="4B816786" w15:done="0"/>
  <w15:commentEx w15:paraId="688765EB" w15:done="0"/>
  <w15:commentEx w15:paraId="5FB7D6A0" w15:done="0"/>
  <w15:commentEx w15:paraId="33D66ABE" w15:done="0"/>
  <w15:commentEx w15:paraId="75EE71B4" w15:paraIdParent="33D66ABE" w15:done="0"/>
  <w15:commentEx w15:paraId="24E5A416" w15:done="0"/>
  <w15:commentEx w15:paraId="4B26F366" w15:done="0"/>
  <w15:commentEx w15:paraId="64931688" w15:paraIdParent="4B26F366" w15:done="0"/>
  <w15:commentEx w15:paraId="29D34BD9" w15:done="0"/>
  <w15:commentEx w15:paraId="7DA343B8" w15:done="0"/>
  <w15:commentEx w15:paraId="22DE0A9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724DDFB" w16cex:dateUtc="2022-11-20T16:10:00Z"/>
  <w16cex:commentExtensible w16cex:durableId="272C5777" w16cex:dateUtc="2022-11-26T08:14:00Z"/>
  <w16cex:commentExtensible w16cex:durableId="2745E5C3" w16cex:dateUtc="2022-12-15T17:28:00Z"/>
  <w16cex:commentExtensible w16cex:durableId="2745E5D7" w16cex:dateUtc="2022-12-15T17:28:00Z"/>
  <w16cex:commentExtensible w16cex:durableId="27497A36" w16cex:dateUtc="2022-12-18T10:38:00Z"/>
  <w16cex:commentExtensible w16cex:durableId="278E68BD" w16cex:dateUtc="2023-02-08T17:30:00Z"/>
  <w16cex:commentExtensible w16cex:durableId="27561523" w16cex:dateUtc="2022-12-28T00:06:00Z"/>
  <w16cex:commentExtensible w16cex:durableId="27576B07" w16cex:dateUtc="2022-12-29T00:25:00Z"/>
  <w16cex:commentExtensible w16cex:durableId="27578263" w16cex:dateUtc="2022-12-29T02:05:00Z"/>
  <w16cex:commentExtensible w16cex:durableId="278D40BF" w16cex:dateUtc="2023-02-07T20:27:00Z"/>
  <w16cex:commentExtensible w16cex:durableId="279F2D74" w16cex:dateUtc="2023-02-21T10:45:00Z"/>
  <w16cex:commentExtensible w16cex:durableId="278D992A" w16cex:dateUtc="2023-02-08T02:44:00Z"/>
  <w16cex:commentExtensible w16cex:durableId="278E60B0" w16cex:dateUtc="2023-02-08T16:56:00Z"/>
  <w16cex:commentExtensible w16cex:durableId="278E61FF" w16cex:dateUtc="2023-02-08T17:01:00Z"/>
  <w16cex:commentExtensible w16cex:durableId="272F6AFE" w16cex:dateUtc="2022-11-28T16:14:00Z"/>
  <w16cex:commentExtensible w16cex:durableId="272F907E" w16cex:dateUtc="2022-11-28T18:54:00Z"/>
  <w16cex:commentExtensible w16cex:durableId="7C8055EC" w16cex:dateUtc="2023-11-25T12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20EDA5" w16cid:durableId="2724DDFB"/>
  <w16cid:commentId w16cid:paraId="243E1E07" w16cid:durableId="272C5777"/>
  <w16cid:commentId w16cid:paraId="384AE37D" w16cid:durableId="2745E5C3"/>
  <w16cid:commentId w16cid:paraId="3BE7535C" w16cid:durableId="2745E5D7"/>
  <w16cid:commentId w16cid:paraId="440BEF03" w16cid:durableId="27497A36"/>
  <w16cid:commentId w16cid:paraId="2A6A93C7" w16cid:durableId="278E68BD"/>
  <w16cid:commentId w16cid:paraId="4B816786" w16cid:durableId="27561523"/>
  <w16cid:commentId w16cid:paraId="688765EB" w16cid:durableId="27576B07"/>
  <w16cid:commentId w16cid:paraId="5FB7D6A0" w16cid:durableId="27578263"/>
  <w16cid:commentId w16cid:paraId="33D66ABE" w16cid:durableId="278D40BF"/>
  <w16cid:commentId w16cid:paraId="75EE71B4" w16cid:durableId="279F2D74"/>
  <w16cid:commentId w16cid:paraId="24E5A416" w16cid:durableId="278D992A"/>
  <w16cid:commentId w16cid:paraId="4B26F366" w16cid:durableId="278E60B0"/>
  <w16cid:commentId w16cid:paraId="64931688" w16cid:durableId="278E61FF"/>
  <w16cid:commentId w16cid:paraId="29D34BD9" w16cid:durableId="272F6AFE"/>
  <w16cid:commentId w16cid:paraId="7DA343B8" w16cid:durableId="272F907E"/>
  <w16cid:commentId w16cid:paraId="22DE0A92" w16cid:durableId="7C8055E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B35EA" w14:textId="77777777" w:rsidR="003542ED" w:rsidRDefault="003542ED" w:rsidP="000A6507">
      <w:pPr>
        <w:spacing w:after="0" w:line="240" w:lineRule="auto"/>
      </w:pPr>
      <w:r>
        <w:separator/>
      </w:r>
    </w:p>
  </w:endnote>
  <w:endnote w:type="continuationSeparator" w:id="0">
    <w:p w14:paraId="3D2333E2" w14:textId="77777777" w:rsidR="003542ED" w:rsidRDefault="003542ED" w:rsidP="000A6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DA29A" w14:textId="77777777" w:rsidR="003542ED" w:rsidRDefault="003542ED" w:rsidP="000A6507">
      <w:pPr>
        <w:spacing w:after="0" w:line="240" w:lineRule="auto"/>
      </w:pPr>
      <w:r>
        <w:separator/>
      </w:r>
    </w:p>
  </w:footnote>
  <w:footnote w:type="continuationSeparator" w:id="0">
    <w:p w14:paraId="2FEB6004" w14:textId="77777777" w:rsidR="003542ED" w:rsidRDefault="003542ED" w:rsidP="000A65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74776"/>
    <w:multiLevelType w:val="hybridMultilevel"/>
    <w:tmpl w:val="B8E264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83392"/>
    <w:multiLevelType w:val="hybridMultilevel"/>
    <w:tmpl w:val="4AC4B41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900FC3"/>
    <w:multiLevelType w:val="hybridMultilevel"/>
    <w:tmpl w:val="C2E6847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70D49F2"/>
    <w:multiLevelType w:val="hybridMultilevel"/>
    <w:tmpl w:val="7E424F08"/>
    <w:lvl w:ilvl="0" w:tplc="395496BE">
      <w:start w:val="5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C26B52"/>
    <w:multiLevelType w:val="hybridMultilevel"/>
    <w:tmpl w:val="F09C552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8297099"/>
    <w:multiLevelType w:val="hybridMultilevel"/>
    <w:tmpl w:val="DD84B5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5687818">
    <w:abstractNumId w:val="1"/>
  </w:num>
  <w:num w:numId="2" w16cid:durableId="792753900">
    <w:abstractNumId w:val="3"/>
  </w:num>
  <w:num w:numId="3" w16cid:durableId="1879901432">
    <w:abstractNumId w:val="5"/>
  </w:num>
  <w:num w:numId="4" w16cid:durableId="502818983">
    <w:abstractNumId w:val="2"/>
  </w:num>
  <w:num w:numId="5" w16cid:durableId="1902594223">
    <w:abstractNumId w:val="4"/>
  </w:num>
  <w:num w:numId="6" w16cid:durableId="144568965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uman Muralidharan">
    <w15:presenceInfo w15:providerId="None" w15:userId="Suman Muralidharan"/>
  </w15:person>
  <w15:person w15:author="Suman Muralidharan [2]">
    <w15:presenceInfo w15:providerId="AD" w15:userId="S::Suman.Muralidharan@UGent.be::ee8c1f2c-4c69-4914-90d5-b6b4946150d3"/>
  </w15:person>
  <w15:person w15:author="Suman Muralidharan [3]">
    <w15:presenceInfo w15:providerId="Windows Live" w15:userId="a97b5ae8f801118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SwNLE0NzI1NzUxMLdU0lEKTi0uzszPAykwNqoFAGpibJQtAAAA"/>
  </w:docVars>
  <w:rsids>
    <w:rsidRoot w:val="005D2A12"/>
    <w:rsid w:val="000253EE"/>
    <w:rsid w:val="00027A0C"/>
    <w:rsid w:val="00056D53"/>
    <w:rsid w:val="0005737C"/>
    <w:rsid w:val="00057EB9"/>
    <w:rsid w:val="00064785"/>
    <w:rsid w:val="00066147"/>
    <w:rsid w:val="000A6507"/>
    <w:rsid w:val="000C1BCE"/>
    <w:rsid w:val="000C6828"/>
    <w:rsid w:val="000F004B"/>
    <w:rsid w:val="001050CE"/>
    <w:rsid w:val="00112029"/>
    <w:rsid w:val="001205D8"/>
    <w:rsid w:val="001207EA"/>
    <w:rsid w:val="001247A1"/>
    <w:rsid w:val="00143E69"/>
    <w:rsid w:val="00156A10"/>
    <w:rsid w:val="00156BE7"/>
    <w:rsid w:val="00172F54"/>
    <w:rsid w:val="001733A6"/>
    <w:rsid w:val="00176523"/>
    <w:rsid w:val="00192817"/>
    <w:rsid w:val="001B2B62"/>
    <w:rsid w:val="001D1602"/>
    <w:rsid w:val="001D324B"/>
    <w:rsid w:val="001F5D09"/>
    <w:rsid w:val="00212B90"/>
    <w:rsid w:val="00253477"/>
    <w:rsid w:val="00260C1A"/>
    <w:rsid w:val="00276720"/>
    <w:rsid w:val="00284437"/>
    <w:rsid w:val="00287B84"/>
    <w:rsid w:val="002A5D74"/>
    <w:rsid w:val="002B57CC"/>
    <w:rsid w:val="002B6162"/>
    <w:rsid w:val="002D04A3"/>
    <w:rsid w:val="002E37CD"/>
    <w:rsid w:val="00301814"/>
    <w:rsid w:val="003047B9"/>
    <w:rsid w:val="00304C37"/>
    <w:rsid w:val="00320533"/>
    <w:rsid w:val="00322946"/>
    <w:rsid w:val="0032568D"/>
    <w:rsid w:val="003542ED"/>
    <w:rsid w:val="00355715"/>
    <w:rsid w:val="00365877"/>
    <w:rsid w:val="003726AC"/>
    <w:rsid w:val="003951B2"/>
    <w:rsid w:val="003B5911"/>
    <w:rsid w:val="003C6CB0"/>
    <w:rsid w:val="003C74BB"/>
    <w:rsid w:val="003D107B"/>
    <w:rsid w:val="003D5522"/>
    <w:rsid w:val="004046CE"/>
    <w:rsid w:val="0045586D"/>
    <w:rsid w:val="0046645B"/>
    <w:rsid w:val="0049594E"/>
    <w:rsid w:val="004D6CB9"/>
    <w:rsid w:val="004F1997"/>
    <w:rsid w:val="004F7C53"/>
    <w:rsid w:val="00520706"/>
    <w:rsid w:val="005371EB"/>
    <w:rsid w:val="005410B0"/>
    <w:rsid w:val="00542D73"/>
    <w:rsid w:val="005679CA"/>
    <w:rsid w:val="00571FEB"/>
    <w:rsid w:val="00582040"/>
    <w:rsid w:val="005D2A12"/>
    <w:rsid w:val="005D5010"/>
    <w:rsid w:val="005D5F80"/>
    <w:rsid w:val="005F53FE"/>
    <w:rsid w:val="00602A92"/>
    <w:rsid w:val="0062133A"/>
    <w:rsid w:val="006438C3"/>
    <w:rsid w:val="00645958"/>
    <w:rsid w:val="00656524"/>
    <w:rsid w:val="0067034E"/>
    <w:rsid w:val="006A33BD"/>
    <w:rsid w:val="006B59EB"/>
    <w:rsid w:val="006D03B6"/>
    <w:rsid w:val="006F1968"/>
    <w:rsid w:val="0071417A"/>
    <w:rsid w:val="007144B5"/>
    <w:rsid w:val="00721A74"/>
    <w:rsid w:val="007464B7"/>
    <w:rsid w:val="00746567"/>
    <w:rsid w:val="00757614"/>
    <w:rsid w:val="00781F96"/>
    <w:rsid w:val="00782B42"/>
    <w:rsid w:val="00787B1D"/>
    <w:rsid w:val="007A32EF"/>
    <w:rsid w:val="007A7B1C"/>
    <w:rsid w:val="007B3A42"/>
    <w:rsid w:val="007D3982"/>
    <w:rsid w:val="00841073"/>
    <w:rsid w:val="00856523"/>
    <w:rsid w:val="00865F98"/>
    <w:rsid w:val="008775EC"/>
    <w:rsid w:val="008A2C1A"/>
    <w:rsid w:val="008A67B5"/>
    <w:rsid w:val="008C5123"/>
    <w:rsid w:val="008D59BC"/>
    <w:rsid w:val="008E0BF7"/>
    <w:rsid w:val="009123DD"/>
    <w:rsid w:val="00923A78"/>
    <w:rsid w:val="00924C72"/>
    <w:rsid w:val="00944B69"/>
    <w:rsid w:val="0095368A"/>
    <w:rsid w:val="009543D5"/>
    <w:rsid w:val="009914EF"/>
    <w:rsid w:val="009933EB"/>
    <w:rsid w:val="0099779B"/>
    <w:rsid w:val="009A21D7"/>
    <w:rsid w:val="009A481B"/>
    <w:rsid w:val="009B113A"/>
    <w:rsid w:val="009C10A6"/>
    <w:rsid w:val="009E11DB"/>
    <w:rsid w:val="00A07760"/>
    <w:rsid w:val="00A1034C"/>
    <w:rsid w:val="00A119B7"/>
    <w:rsid w:val="00A13A18"/>
    <w:rsid w:val="00A1644B"/>
    <w:rsid w:val="00A802B3"/>
    <w:rsid w:val="00A902D2"/>
    <w:rsid w:val="00AB1E9A"/>
    <w:rsid w:val="00AB2848"/>
    <w:rsid w:val="00AD7541"/>
    <w:rsid w:val="00AE3D46"/>
    <w:rsid w:val="00AF08EB"/>
    <w:rsid w:val="00AF6971"/>
    <w:rsid w:val="00B666E2"/>
    <w:rsid w:val="00B74C87"/>
    <w:rsid w:val="00BA49D5"/>
    <w:rsid w:val="00BD64C3"/>
    <w:rsid w:val="00BF512B"/>
    <w:rsid w:val="00C33792"/>
    <w:rsid w:val="00C45A9B"/>
    <w:rsid w:val="00C73144"/>
    <w:rsid w:val="00C81135"/>
    <w:rsid w:val="00C872C4"/>
    <w:rsid w:val="00CB21C9"/>
    <w:rsid w:val="00CB57D7"/>
    <w:rsid w:val="00CC3E09"/>
    <w:rsid w:val="00CC5BEA"/>
    <w:rsid w:val="00CD5A21"/>
    <w:rsid w:val="00D12429"/>
    <w:rsid w:val="00D30371"/>
    <w:rsid w:val="00D87EB2"/>
    <w:rsid w:val="00DA1810"/>
    <w:rsid w:val="00DA2F61"/>
    <w:rsid w:val="00DB32A6"/>
    <w:rsid w:val="00DB7AD0"/>
    <w:rsid w:val="00DC3EDA"/>
    <w:rsid w:val="00DD192D"/>
    <w:rsid w:val="00DF11E7"/>
    <w:rsid w:val="00E33758"/>
    <w:rsid w:val="00E37779"/>
    <w:rsid w:val="00E642EE"/>
    <w:rsid w:val="00E74859"/>
    <w:rsid w:val="00E91DBD"/>
    <w:rsid w:val="00EA4590"/>
    <w:rsid w:val="00EA526E"/>
    <w:rsid w:val="00ED0D1C"/>
    <w:rsid w:val="00EE2829"/>
    <w:rsid w:val="00EF2C0B"/>
    <w:rsid w:val="00F0668D"/>
    <w:rsid w:val="00F17AFE"/>
    <w:rsid w:val="00F34040"/>
    <w:rsid w:val="00F3686F"/>
    <w:rsid w:val="00F70B9B"/>
    <w:rsid w:val="00F802F2"/>
    <w:rsid w:val="00FB654A"/>
    <w:rsid w:val="00FC3448"/>
    <w:rsid w:val="00FC5A00"/>
    <w:rsid w:val="00FD6EB2"/>
    <w:rsid w:val="00FE0471"/>
    <w:rsid w:val="00FE5B89"/>
    <w:rsid w:val="00FF0379"/>
    <w:rsid w:val="00FF32C2"/>
    <w:rsid w:val="00FF5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C9C8F"/>
  <w15:docId w15:val="{F9C36024-5AF1-4D63-9A9B-972DB1A8A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1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51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C6C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6CB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C6CB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2053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536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536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536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36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368A"/>
    <w:rPr>
      <w:b/>
      <w:bCs/>
      <w:sz w:val="20"/>
      <w:szCs w:val="20"/>
    </w:rPr>
  </w:style>
  <w:style w:type="table" w:styleId="PlainTable2">
    <w:name w:val="Plain Table 2"/>
    <w:basedOn w:val="TableNormal"/>
    <w:uiPriority w:val="42"/>
    <w:rsid w:val="007D398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7D398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1">
    <w:name w:val="Plain Table 1"/>
    <w:basedOn w:val="TableNormal"/>
    <w:uiPriority w:val="41"/>
    <w:rsid w:val="007D398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0A6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6507"/>
  </w:style>
  <w:style w:type="paragraph" w:styleId="Footer">
    <w:name w:val="footer"/>
    <w:basedOn w:val="Normal"/>
    <w:link w:val="FooterChar"/>
    <w:uiPriority w:val="99"/>
    <w:unhideWhenUsed/>
    <w:rsid w:val="000A6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65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prosite.expasy.org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elm.eu.org/" TargetMode="Externa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hyperlink" Target="https://scansite4.mit.edu/" TargetMode="Externa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yperlink" Target="http://www.cse.univdhaka.edu/~ashis/ppred/index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258061-5148-475C-BECF-8F281B583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89</TotalTime>
  <Pages>2</Pages>
  <Words>561</Words>
  <Characters>320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n Muralidharan</dc:creator>
  <cp:keywords/>
  <dc:description/>
  <cp:lastModifiedBy>Suman Muralidharan</cp:lastModifiedBy>
  <cp:revision>1</cp:revision>
  <dcterms:created xsi:type="dcterms:W3CDTF">2022-11-02T20:36:00Z</dcterms:created>
  <dcterms:modified xsi:type="dcterms:W3CDTF">2023-11-29T12:04:00Z</dcterms:modified>
</cp:coreProperties>
</file>